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7203" w:rsidRPr="0044658C" w:rsidRDefault="00D27203" w:rsidP="00080020">
      <w:pPr>
        <w:spacing w:line="180" w:lineRule="exact"/>
        <w:rPr>
          <w:b/>
          <w:sz w:val="32"/>
          <w:szCs w:val="32"/>
        </w:rPr>
      </w:pPr>
    </w:p>
    <w:p w:rsidR="001468AB" w:rsidRPr="00D27203" w:rsidRDefault="001468AB" w:rsidP="00D27203">
      <w:pPr>
        <w:rPr>
          <w:b/>
          <w:sz w:val="32"/>
          <w:szCs w:val="32"/>
        </w:rPr>
      </w:pPr>
      <w:r w:rsidRPr="00D27203">
        <w:rPr>
          <w:b/>
          <w:sz w:val="32"/>
          <w:szCs w:val="32"/>
        </w:rPr>
        <w:t>ТЕРМИНИ ЗА ПРЕБАРУВАЊЕ</w:t>
      </w:r>
    </w:p>
    <w:p w:rsidR="00D27203" w:rsidRDefault="00D27203" w:rsidP="00080020">
      <w:pPr>
        <w:spacing w:line="180" w:lineRule="exact"/>
        <w:rPr>
          <w:sz w:val="20"/>
          <w:szCs w:val="20"/>
        </w:rPr>
      </w:pPr>
    </w:p>
    <w:p w:rsidR="006823DF" w:rsidRDefault="006823DF" w:rsidP="00080020">
      <w:pPr>
        <w:spacing w:line="180" w:lineRule="exact"/>
        <w:rPr>
          <w:b/>
          <w:sz w:val="20"/>
          <w:szCs w:val="20"/>
          <w:lang w:val="en-US"/>
        </w:rPr>
      </w:pPr>
      <w:r w:rsidRPr="008D4730">
        <w:rPr>
          <w:b/>
          <w:sz w:val="20"/>
          <w:szCs w:val="20"/>
        </w:rPr>
        <w:t>НАЦРТНА ГЕОМЕТРИЈА</w:t>
      </w:r>
    </w:p>
    <w:p w:rsidR="00B40A41" w:rsidRDefault="00B40A41" w:rsidP="00080020">
      <w:pPr>
        <w:spacing w:line="180" w:lineRule="exact"/>
        <w:rPr>
          <w:b/>
          <w:sz w:val="20"/>
          <w:szCs w:val="20"/>
          <w:lang w:val="en-US"/>
        </w:rPr>
      </w:pPr>
      <w:r w:rsidRPr="00B40A41">
        <w:rPr>
          <w:b/>
          <w:sz w:val="20"/>
          <w:szCs w:val="20"/>
          <w:lang w:val="en-US"/>
        </w:rPr>
        <w:t>ГЕОМЕТРИЈА</w:t>
      </w:r>
    </w:p>
    <w:p w:rsidR="00B40A41" w:rsidRPr="00B40A41" w:rsidRDefault="00B40A41" w:rsidP="00080020">
      <w:pPr>
        <w:spacing w:line="180" w:lineRule="exact"/>
        <w:rPr>
          <w:b/>
          <w:sz w:val="20"/>
          <w:szCs w:val="20"/>
        </w:rPr>
      </w:pPr>
      <w:r>
        <w:rPr>
          <w:b/>
          <w:sz w:val="20"/>
          <w:szCs w:val="20"/>
        </w:rPr>
        <w:t>АКСОНОМЕТРИЈА</w:t>
      </w:r>
    </w:p>
    <w:p w:rsidR="006823DF" w:rsidRPr="008D4730" w:rsidRDefault="006823DF" w:rsidP="00080020">
      <w:pPr>
        <w:spacing w:line="180" w:lineRule="exact"/>
        <w:rPr>
          <w:b/>
          <w:sz w:val="20"/>
          <w:szCs w:val="20"/>
          <w:lang w:val="en-US"/>
        </w:rPr>
      </w:pPr>
      <w:r w:rsidRPr="008D4730">
        <w:rPr>
          <w:b/>
          <w:sz w:val="20"/>
          <w:szCs w:val="20"/>
        </w:rPr>
        <w:t>ПЕРСПЕКТИВА</w:t>
      </w:r>
    </w:p>
    <w:p w:rsidR="0035490A" w:rsidRPr="008D4730" w:rsidRDefault="0035490A" w:rsidP="00080020">
      <w:pPr>
        <w:spacing w:line="180" w:lineRule="exact"/>
        <w:rPr>
          <w:b/>
          <w:sz w:val="20"/>
          <w:szCs w:val="20"/>
          <w:lang w:val="en-US"/>
        </w:rPr>
      </w:pPr>
      <w:r w:rsidRPr="008D4730">
        <w:rPr>
          <w:b/>
          <w:sz w:val="20"/>
          <w:szCs w:val="20"/>
          <w:lang w:val="en-US"/>
        </w:rPr>
        <w:t>ТЕХНИЧКО ЦРТАЊЕ</w:t>
      </w:r>
    </w:p>
    <w:p w:rsidR="007B4F5C" w:rsidRPr="0017290E" w:rsidRDefault="007B4F5C" w:rsidP="00080020">
      <w:pPr>
        <w:spacing w:line="180" w:lineRule="exact"/>
        <w:rPr>
          <w:sz w:val="20"/>
          <w:szCs w:val="20"/>
          <w:lang w:val="en-US"/>
        </w:rPr>
      </w:pPr>
    </w:p>
    <w:p w:rsidR="00514DF0" w:rsidRPr="00FC6D9E" w:rsidRDefault="00514DF0" w:rsidP="00080020">
      <w:pPr>
        <w:spacing w:line="180" w:lineRule="exact"/>
        <w:rPr>
          <w:b/>
          <w:sz w:val="20"/>
          <w:szCs w:val="20"/>
          <w:lang w:val="sr-Latn-RS"/>
        </w:rPr>
      </w:pPr>
      <w:r w:rsidRPr="00FC6D9E">
        <w:rPr>
          <w:b/>
          <w:sz w:val="20"/>
          <w:szCs w:val="20"/>
        </w:rPr>
        <w:t>АРХИТЕКТОНСКИ КОНСТРУКЦИИ</w:t>
      </w:r>
    </w:p>
    <w:p w:rsidR="00CB3F96" w:rsidRPr="007B4F5C" w:rsidRDefault="00CB3F96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ОНСКИ КОНСТРУКЦИИ</w:t>
      </w:r>
      <w:r w:rsidRPr="007B4F5C">
        <w:rPr>
          <w:sz w:val="20"/>
          <w:szCs w:val="20"/>
          <w:lang w:val="sr-Latn-RS"/>
        </w:rPr>
        <w:t xml:space="preserve">, </w:t>
      </w:r>
      <w:r w:rsidRPr="007B4F5C">
        <w:rPr>
          <w:sz w:val="20"/>
          <w:szCs w:val="20"/>
        </w:rPr>
        <w:t>КОНСТРУКТИВНИ СИСТЕМИ</w:t>
      </w:r>
    </w:p>
    <w:p w:rsidR="001355BB" w:rsidRPr="007B4F5C" w:rsidRDefault="001355BB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ОНСКИ КОНСТРУКЦИИ</w:t>
      </w:r>
      <w:r w:rsidRPr="007B4F5C">
        <w:rPr>
          <w:sz w:val="20"/>
          <w:szCs w:val="20"/>
          <w:lang w:val="en-US"/>
        </w:rPr>
        <w:t xml:space="preserve">, </w:t>
      </w:r>
      <w:r w:rsidRPr="007B4F5C">
        <w:rPr>
          <w:sz w:val="20"/>
          <w:szCs w:val="20"/>
        </w:rPr>
        <w:t>КРОВОВИ</w:t>
      </w:r>
    </w:p>
    <w:p w:rsidR="00E925F3" w:rsidRPr="007B4F5C" w:rsidRDefault="00E925F3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ОНСКИ КОНСТРУКЦИИ,</w:t>
      </w:r>
      <w:r w:rsidR="00121DB3" w:rsidRPr="007B4F5C">
        <w:rPr>
          <w:sz w:val="20"/>
          <w:szCs w:val="20"/>
          <w:lang w:val="en-US"/>
        </w:rPr>
        <w:t xml:space="preserve"> </w:t>
      </w:r>
      <w:r w:rsidR="00121DB3" w:rsidRPr="007B4F5C">
        <w:rPr>
          <w:sz w:val="20"/>
          <w:szCs w:val="20"/>
        </w:rPr>
        <w:t>ДЕТАЛИ</w:t>
      </w:r>
    </w:p>
    <w:p w:rsidR="003A0DB4" w:rsidRPr="007B4F5C" w:rsidRDefault="003A0DB4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ОНСКИ КОНСТРУКЦИИ, ОБЈЕКТИ ОД ДРВЕНИ КОНСТРУКЦИИ</w:t>
      </w:r>
    </w:p>
    <w:p w:rsidR="003A0DB4" w:rsidRPr="007B4F5C" w:rsidRDefault="003A0DB4" w:rsidP="00080020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АРХИТЕКТОНСКИ КОНСТРУКЦИИ, ОБВИВКА</w:t>
      </w:r>
    </w:p>
    <w:p w:rsidR="002838DD" w:rsidRPr="007B4F5C" w:rsidRDefault="002838DD" w:rsidP="00080020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ПРЕФАБРИКАЦИЈА</w:t>
      </w:r>
    </w:p>
    <w:p w:rsidR="00F83004" w:rsidRDefault="00F83004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ГРАДЕЖНИ МАТЕРИЈАЛИ</w:t>
      </w:r>
    </w:p>
    <w:p w:rsidR="00C021F7" w:rsidRPr="007B4F5C" w:rsidRDefault="00C021F7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РА</w:t>
      </w:r>
      <w:r w:rsidR="00655BF1">
        <w:rPr>
          <w:sz w:val="20"/>
          <w:szCs w:val="20"/>
        </w:rPr>
        <w:t>М</w:t>
      </w:r>
      <w:r>
        <w:rPr>
          <w:sz w:val="20"/>
          <w:szCs w:val="20"/>
        </w:rPr>
        <w:t>НИ КРОВОВИ</w:t>
      </w:r>
    </w:p>
    <w:p w:rsidR="00AF3962" w:rsidRDefault="00AF3962" w:rsidP="00250F1B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ОПЛАТА</w:t>
      </w:r>
      <w:r>
        <w:rPr>
          <w:sz w:val="20"/>
          <w:szCs w:val="20"/>
        </w:rPr>
        <w:t xml:space="preserve"> </w:t>
      </w:r>
    </w:p>
    <w:p w:rsidR="00250F1B" w:rsidRDefault="00250F1B" w:rsidP="00250F1B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ПРОЦЕНА НА ОБЈЕКТИ</w:t>
      </w:r>
    </w:p>
    <w:p w:rsidR="00AF3962" w:rsidRDefault="00AF3962" w:rsidP="00AF3962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ТРОШОЦИ ЗА ИЗГРАДБА</w:t>
      </w:r>
    </w:p>
    <w:p w:rsidR="005249E7" w:rsidRPr="005249E7" w:rsidRDefault="005249E7" w:rsidP="00AF3962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МАТЕРИЈАЛИЗАЦИЈА НА ОБЈЕКТИ</w:t>
      </w:r>
    </w:p>
    <w:p w:rsidR="007B4F5C" w:rsidRPr="008D4730" w:rsidRDefault="007B4F5C" w:rsidP="00080020">
      <w:pPr>
        <w:spacing w:line="180" w:lineRule="exact"/>
        <w:rPr>
          <w:b/>
          <w:sz w:val="20"/>
          <w:szCs w:val="20"/>
        </w:rPr>
      </w:pPr>
    </w:p>
    <w:p w:rsidR="00150EAE" w:rsidRPr="008D4730" w:rsidRDefault="00150EAE" w:rsidP="00080020">
      <w:pPr>
        <w:spacing w:line="180" w:lineRule="exact"/>
        <w:rPr>
          <w:b/>
          <w:sz w:val="20"/>
          <w:szCs w:val="20"/>
          <w:lang w:val="sr-Latn-RS"/>
        </w:rPr>
      </w:pPr>
      <w:r w:rsidRPr="008D4730">
        <w:rPr>
          <w:b/>
          <w:sz w:val="20"/>
          <w:szCs w:val="20"/>
        </w:rPr>
        <w:t>АРХИТЕКТОНСКА ФИЗИКА</w:t>
      </w:r>
    </w:p>
    <w:p w:rsidR="00150EAE" w:rsidRPr="007B4F5C" w:rsidRDefault="00150EAE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ОНСКА ФИЗИКА, АКУСТИКА</w:t>
      </w:r>
    </w:p>
    <w:p w:rsidR="00150EAE" w:rsidRPr="007B4F5C" w:rsidRDefault="00150EAE" w:rsidP="00080020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АРХИТЕКТОНСКА ФИЗИКА, СВЕТЛИНА</w:t>
      </w:r>
    </w:p>
    <w:p w:rsidR="00150EAE" w:rsidRDefault="00150EAE" w:rsidP="00080020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АРХИТЕКТОНСКА ФИЗИКА</w:t>
      </w:r>
      <w:r w:rsidRPr="007B4F5C">
        <w:rPr>
          <w:sz w:val="20"/>
          <w:szCs w:val="20"/>
          <w:lang w:val="en-US"/>
        </w:rPr>
        <w:t xml:space="preserve">, </w:t>
      </w:r>
      <w:r w:rsidRPr="007B4F5C">
        <w:rPr>
          <w:sz w:val="20"/>
          <w:szCs w:val="20"/>
        </w:rPr>
        <w:t>ТЕРМИЧКА ИЗОЛАЦИЈА</w:t>
      </w:r>
    </w:p>
    <w:p w:rsidR="005A0CBD" w:rsidRPr="005A0CBD" w:rsidRDefault="005A0CBD" w:rsidP="00080020">
      <w:pPr>
        <w:spacing w:line="180" w:lineRule="exact"/>
        <w:rPr>
          <w:sz w:val="20"/>
          <w:szCs w:val="20"/>
        </w:rPr>
      </w:pPr>
      <w:r w:rsidRPr="005A0CBD">
        <w:rPr>
          <w:sz w:val="20"/>
          <w:szCs w:val="20"/>
          <w:lang w:val="en-US"/>
        </w:rPr>
        <w:t>АРХИТЕКТОНСКА ФИЗИКА,</w:t>
      </w:r>
      <w:r>
        <w:rPr>
          <w:sz w:val="20"/>
          <w:szCs w:val="20"/>
        </w:rPr>
        <w:t xml:space="preserve"> ЕНЕРГИЈА</w:t>
      </w:r>
    </w:p>
    <w:p w:rsidR="00150EAE" w:rsidRPr="007B4F5C" w:rsidRDefault="00150EAE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СОЛАРНА АРХИТЕКТУРА</w:t>
      </w:r>
    </w:p>
    <w:p w:rsidR="00F65E5A" w:rsidRPr="007B4F5C" w:rsidRDefault="00F65E5A" w:rsidP="00080020">
      <w:pPr>
        <w:spacing w:line="180" w:lineRule="exact"/>
        <w:rPr>
          <w:sz w:val="20"/>
          <w:szCs w:val="20"/>
        </w:rPr>
      </w:pPr>
    </w:p>
    <w:p w:rsidR="00CB6B15" w:rsidRDefault="00CB6B15" w:rsidP="00080020">
      <w:pPr>
        <w:spacing w:line="180" w:lineRule="exact"/>
        <w:rPr>
          <w:b/>
          <w:sz w:val="20"/>
          <w:szCs w:val="20"/>
        </w:rPr>
      </w:pPr>
      <w:bookmarkStart w:id="0" w:name="OLE_LINK1"/>
      <w:r w:rsidRPr="008D4730">
        <w:rPr>
          <w:b/>
          <w:sz w:val="20"/>
          <w:szCs w:val="20"/>
        </w:rPr>
        <w:t>ДОМУВАЊЕ, СТАНБЕНИ ОБЈЕКТИ</w:t>
      </w:r>
    </w:p>
    <w:p w:rsidR="00B26E4E" w:rsidRPr="008D4730" w:rsidRDefault="00B26E4E" w:rsidP="00080020">
      <w:pPr>
        <w:spacing w:line="180" w:lineRule="exact"/>
        <w:rPr>
          <w:b/>
          <w:sz w:val="20"/>
          <w:szCs w:val="20"/>
          <w:lang w:val="en-US"/>
        </w:rPr>
      </w:pPr>
      <w:r>
        <w:rPr>
          <w:b/>
          <w:sz w:val="20"/>
          <w:szCs w:val="20"/>
        </w:rPr>
        <w:t>ДОМУВАЊЕ НА СТАРИ ЛИЦА</w:t>
      </w:r>
    </w:p>
    <w:bookmarkEnd w:id="0"/>
    <w:p w:rsidR="00C64ED1" w:rsidRPr="008D4730" w:rsidRDefault="00C64ED1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СТУДЕНТСКИ ДОМ</w:t>
      </w:r>
    </w:p>
    <w:p w:rsidR="003A0DB4" w:rsidRPr="008D4730" w:rsidRDefault="003A0DB4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ХОТЕЛ</w:t>
      </w:r>
    </w:p>
    <w:p w:rsidR="003A0DB4" w:rsidRPr="008D4730" w:rsidRDefault="003A0DB4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МОТЕЛ</w:t>
      </w:r>
    </w:p>
    <w:p w:rsidR="003A0DB4" w:rsidRPr="008D4730" w:rsidRDefault="003A0DB4" w:rsidP="00080020">
      <w:pPr>
        <w:spacing w:line="180" w:lineRule="exact"/>
        <w:rPr>
          <w:b/>
          <w:sz w:val="20"/>
          <w:szCs w:val="20"/>
          <w:lang w:val="en-US"/>
        </w:rPr>
      </w:pPr>
      <w:r w:rsidRPr="008D4730">
        <w:rPr>
          <w:b/>
          <w:sz w:val="20"/>
          <w:szCs w:val="20"/>
        </w:rPr>
        <w:t>РЕСТОРАН</w:t>
      </w:r>
    </w:p>
    <w:p w:rsidR="00346F84" w:rsidRPr="008D4730" w:rsidRDefault="00346F84" w:rsidP="008D4730">
      <w:pPr>
        <w:rPr>
          <w:b/>
          <w:sz w:val="20"/>
          <w:szCs w:val="20"/>
          <w:lang w:val="en-US"/>
        </w:rPr>
      </w:pPr>
      <w:r w:rsidRPr="008D4730">
        <w:rPr>
          <w:b/>
          <w:sz w:val="20"/>
          <w:szCs w:val="20"/>
          <w:lang w:val="en-US"/>
        </w:rPr>
        <w:t>ТУРИСТИЧКИ ЦЕНТРИ</w:t>
      </w:r>
    </w:p>
    <w:p w:rsidR="00AE30A6" w:rsidRDefault="00AE30A6" w:rsidP="00AE30A6">
      <w:pPr>
        <w:spacing w:line="180" w:lineRule="exact"/>
        <w:rPr>
          <w:sz w:val="20"/>
          <w:szCs w:val="20"/>
        </w:rPr>
      </w:pPr>
    </w:p>
    <w:p w:rsidR="00AE30A6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lastRenderedPageBreak/>
        <w:t>АРХИТЕКТУРА</w:t>
      </w:r>
    </w:p>
    <w:p w:rsidR="00DD26DF" w:rsidRPr="008D4730" w:rsidRDefault="00DD26DF" w:rsidP="00AE30A6">
      <w:pPr>
        <w:spacing w:line="180" w:lineRule="exact"/>
        <w:rPr>
          <w:b/>
          <w:sz w:val="20"/>
          <w:szCs w:val="20"/>
        </w:rPr>
      </w:pPr>
      <w:r>
        <w:rPr>
          <w:b/>
          <w:sz w:val="20"/>
          <w:szCs w:val="20"/>
        </w:rPr>
        <w:t>АРХИТЕКТОНСКО ПРОЕКТИРАЊЕ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ОПШТЕСТВЕНИ ОБЈЕКТИ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 xml:space="preserve">ИНДУСТРИСКИ ОБЈЕКТИ 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СТОПАНСКИ ОБЈЕКТИ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  <w:lang w:val="en-US"/>
        </w:rPr>
      </w:pPr>
      <w:r w:rsidRPr="008D4730">
        <w:rPr>
          <w:b/>
          <w:sz w:val="20"/>
          <w:szCs w:val="20"/>
        </w:rPr>
        <w:t>АРХИТЕКТОНСКА АНАЛИЗА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ТЕОРИЈА НА АРХИТЕКТУРА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ФОРМА, КОМПОЗИЦИЈА, ПРОПОРЦИЈА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АРХИТЕКТ, ПРЕДАВАЊА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ТРАНСФОР</w:t>
      </w:r>
      <w:r w:rsidRPr="008D4730">
        <w:rPr>
          <w:b/>
          <w:i/>
          <w:sz w:val="20"/>
          <w:szCs w:val="20"/>
        </w:rPr>
        <w:t>М</w:t>
      </w:r>
      <w:r w:rsidRPr="008D4730">
        <w:rPr>
          <w:b/>
          <w:sz w:val="20"/>
          <w:szCs w:val="20"/>
        </w:rPr>
        <w:t xml:space="preserve">ИРАНА АРХИТЕКТУРА </w:t>
      </w:r>
    </w:p>
    <w:p w:rsidR="00AE30A6" w:rsidRPr="008D4730" w:rsidRDefault="00AE30A6" w:rsidP="00AE30A6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ЗЕМЈЕНА АРХИТЕКТУРА</w:t>
      </w:r>
    </w:p>
    <w:p w:rsidR="00D332CD" w:rsidRPr="008D4730" w:rsidRDefault="00D332CD" w:rsidP="00080020">
      <w:pPr>
        <w:spacing w:line="180" w:lineRule="exact"/>
        <w:rPr>
          <w:b/>
          <w:sz w:val="20"/>
          <w:szCs w:val="20"/>
        </w:rPr>
      </w:pPr>
    </w:p>
    <w:p w:rsidR="00CB6B15" w:rsidRPr="008D4730" w:rsidRDefault="00CB6B15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ЕНТЕРИЕР</w:t>
      </w:r>
    </w:p>
    <w:p w:rsidR="006E6526" w:rsidRPr="008D4730" w:rsidRDefault="006E6526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ЕНТЕРИЕР, НАМЕШТАЈ</w:t>
      </w:r>
    </w:p>
    <w:p w:rsidR="00CB6B15" w:rsidRPr="008D4730" w:rsidRDefault="00CB6B15" w:rsidP="00080020">
      <w:pPr>
        <w:spacing w:line="180" w:lineRule="exact"/>
        <w:rPr>
          <w:b/>
          <w:color w:val="000000" w:themeColor="text1"/>
          <w:sz w:val="20"/>
          <w:szCs w:val="20"/>
        </w:rPr>
      </w:pPr>
      <w:r w:rsidRPr="008D4730">
        <w:rPr>
          <w:b/>
          <w:color w:val="000000" w:themeColor="text1"/>
          <w:sz w:val="20"/>
          <w:szCs w:val="20"/>
        </w:rPr>
        <w:t>ДИЗАЈН</w:t>
      </w:r>
    </w:p>
    <w:p w:rsidR="009D3413" w:rsidRPr="008D4730" w:rsidRDefault="009D3413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ДЕКОРАТИВНА УМЕТНОСТ</w:t>
      </w:r>
    </w:p>
    <w:p w:rsidR="005629CF" w:rsidRPr="008D4730" w:rsidRDefault="005629CF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ГРАФИКА</w:t>
      </w:r>
    </w:p>
    <w:p w:rsidR="00AF3962" w:rsidRPr="008D4730" w:rsidRDefault="00AF3962" w:rsidP="00AF3962">
      <w:pPr>
        <w:spacing w:line="180" w:lineRule="exact"/>
        <w:rPr>
          <w:b/>
          <w:sz w:val="20"/>
          <w:szCs w:val="20"/>
          <w:lang w:val="en-US"/>
        </w:rPr>
      </w:pPr>
      <w:r w:rsidRPr="008D4730">
        <w:rPr>
          <w:b/>
          <w:sz w:val="20"/>
          <w:szCs w:val="20"/>
        </w:rPr>
        <w:t>МОЗАИК</w:t>
      </w:r>
    </w:p>
    <w:p w:rsidR="00E21865" w:rsidRPr="008D4730" w:rsidRDefault="00E21865" w:rsidP="00AF3962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ФОРМА</w:t>
      </w:r>
    </w:p>
    <w:p w:rsidR="00E21865" w:rsidRPr="008D4730" w:rsidRDefault="00E21865" w:rsidP="00AF3962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КОМПОЗИЦИЈА</w:t>
      </w:r>
    </w:p>
    <w:p w:rsidR="00E21865" w:rsidRDefault="00E21865" w:rsidP="00AF3962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ПРОПОРЦИЈА</w:t>
      </w:r>
    </w:p>
    <w:p w:rsidR="00497403" w:rsidRDefault="00497403" w:rsidP="00AF3962">
      <w:pPr>
        <w:spacing w:line="180" w:lineRule="exact"/>
        <w:rPr>
          <w:b/>
          <w:sz w:val="20"/>
          <w:szCs w:val="20"/>
        </w:rPr>
      </w:pPr>
      <w:r>
        <w:rPr>
          <w:b/>
          <w:sz w:val="20"/>
          <w:szCs w:val="20"/>
        </w:rPr>
        <w:t>МОДУЛАРНА КООРДИНАЦИЈА</w:t>
      </w:r>
    </w:p>
    <w:p w:rsidR="008D4730" w:rsidRP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УРБАНИЗАМ</w:t>
      </w:r>
    </w:p>
    <w:p w:rsidR="008D4730" w:rsidRP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РУРИЗАМ</w:t>
      </w:r>
    </w:p>
    <w:p w:rsid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УРБАН ДИЗАЈН</w:t>
      </w:r>
    </w:p>
    <w:p w:rsidR="006158E2" w:rsidRPr="008D4730" w:rsidRDefault="006158E2" w:rsidP="008D4730">
      <w:pPr>
        <w:spacing w:line="180" w:lineRule="exact"/>
        <w:rPr>
          <w:b/>
          <w:sz w:val="20"/>
          <w:szCs w:val="20"/>
        </w:rPr>
      </w:pPr>
      <w:r w:rsidRPr="006158E2">
        <w:rPr>
          <w:b/>
          <w:sz w:val="20"/>
          <w:szCs w:val="20"/>
        </w:rPr>
        <w:t>УРБАНА СОЦИОЛОГИЈА</w:t>
      </w:r>
    </w:p>
    <w:p w:rsidR="001B596B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ОДРЖЛИВА АРХИТЕКТУРА</w:t>
      </w:r>
    </w:p>
    <w:p w:rsidR="001B596B" w:rsidRDefault="001B596B" w:rsidP="001B596B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 xml:space="preserve">ОДРЖЛИВ </w:t>
      </w:r>
      <w:r>
        <w:rPr>
          <w:b/>
          <w:sz w:val="20"/>
          <w:szCs w:val="20"/>
        </w:rPr>
        <w:t>УРБАНИЗАМ</w:t>
      </w:r>
    </w:p>
    <w:p w:rsid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ЕКОЛОГИЈА</w:t>
      </w:r>
    </w:p>
    <w:p w:rsidR="00204B77" w:rsidRPr="008D4730" w:rsidRDefault="00204B77" w:rsidP="008D4730">
      <w:pPr>
        <w:spacing w:line="180" w:lineRule="exact"/>
        <w:rPr>
          <w:b/>
          <w:sz w:val="20"/>
          <w:szCs w:val="20"/>
        </w:rPr>
      </w:pPr>
      <w:r>
        <w:rPr>
          <w:b/>
          <w:sz w:val="20"/>
          <w:szCs w:val="20"/>
        </w:rPr>
        <w:t>ЕКОСИСТЕМИ</w:t>
      </w:r>
    </w:p>
    <w:p w:rsidR="008D4730" w:rsidRP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ПЕЈСАЖНА АРХИТЕКТУРА</w:t>
      </w:r>
    </w:p>
    <w:p w:rsidR="008D4730" w:rsidRP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ГРАДИНИ. ХОРТИКУЛТУРА</w:t>
      </w:r>
    </w:p>
    <w:p w:rsidR="008D4730" w:rsidRP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СООБРАЌАЈНИЦИ, ДЕТАЛИ</w:t>
      </w:r>
    </w:p>
    <w:p w:rsidR="007B4F5C" w:rsidRDefault="007B4F5C" w:rsidP="00080020">
      <w:pPr>
        <w:spacing w:line="180" w:lineRule="exact"/>
        <w:rPr>
          <w:sz w:val="20"/>
          <w:szCs w:val="20"/>
        </w:rPr>
      </w:pPr>
    </w:p>
    <w:p w:rsidR="007B4F5C" w:rsidRPr="00FC6D9E" w:rsidRDefault="007B4F5C" w:rsidP="00080020">
      <w:pPr>
        <w:spacing w:line="180" w:lineRule="exact"/>
        <w:rPr>
          <w:b/>
          <w:sz w:val="20"/>
          <w:szCs w:val="20"/>
        </w:rPr>
      </w:pPr>
      <w:r w:rsidRPr="00FC6D9E">
        <w:rPr>
          <w:b/>
          <w:sz w:val="20"/>
          <w:szCs w:val="20"/>
        </w:rPr>
        <w:t>ИСТОРИЈА НА АРХИТЕКТУРА</w:t>
      </w:r>
    </w:p>
    <w:p w:rsidR="009E2A83" w:rsidRPr="007B4F5C" w:rsidRDefault="009E2A83" w:rsidP="009E2A83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ИСТОРИЈА НА АРХИТЕКТУРА</w:t>
      </w:r>
      <w:r>
        <w:rPr>
          <w:sz w:val="20"/>
          <w:szCs w:val="20"/>
        </w:rPr>
        <w:t xml:space="preserve">, </w:t>
      </w:r>
      <w:r w:rsidRPr="007B4F5C">
        <w:rPr>
          <w:sz w:val="20"/>
          <w:szCs w:val="20"/>
        </w:rPr>
        <w:t>СТИЛСКИ ПРАВЦИ</w:t>
      </w:r>
    </w:p>
    <w:p w:rsidR="007B4F5C" w:rsidRPr="007B4F5C" w:rsidRDefault="007B4F5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ИСТОРИЈА НА АРХИТЕКТУРА, АРХИТЕКТ</w:t>
      </w:r>
    </w:p>
    <w:p w:rsidR="00BE65CD" w:rsidRPr="007B4F5C" w:rsidRDefault="00BE65CD" w:rsidP="00BE65CD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МОДЕРНА АРХИТЕКТУРА</w:t>
      </w:r>
    </w:p>
    <w:p w:rsidR="005629CF" w:rsidRDefault="005629CF" w:rsidP="00080020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МОДЕРНА АРХИТЕКТУРА, АРХИТЕКТ</w:t>
      </w:r>
    </w:p>
    <w:p w:rsidR="00B32053" w:rsidRPr="00B32053" w:rsidRDefault="00B32053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МОДЕРНА АРХИТЕКТУРА, ДРЖАВА</w:t>
      </w:r>
    </w:p>
    <w:p w:rsidR="00BE65CD" w:rsidRPr="007B4F5C" w:rsidRDefault="00BE65CD" w:rsidP="00BE65CD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ПОСТ</w:t>
      </w:r>
      <w:r w:rsidRPr="007B4F5C">
        <w:rPr>
          <w:sz w:val="20"/>
          <w:szCs w:val="20"/>
        </w:rPr>
        <w:t>МОДЕРНА АРХИТЕКТУРА, АРХИТЕКТ</w:t>
      </w:r>
    </w:p>
    <w:p w:rsidR="002019A1" w:rsidRPr="007B4F5C" w:rsidRDefault="002019A1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lastRenderedPageBreak/>
        <w:t>МОДЕРНА АРХИТЕКТУРА, СТИЛСКИ ПРАВЦИ</w:t>
      </w:r>
    </w:p>
    <w:p w:rsidR="003529B0" w:rsidRPr="007B4F5C" w:rsidRDefault="003529B0" w:rsidP="00080020">
      <w:pPr>
        <w:spacing w:line="180" w:lineRule="exact"/>
        <w:rPr>
          <w:sz w:val="20"/>
          <w:szCs w:val="20"/>
          <w:lang w:val="sr-Latn-RS"/>
        </w:rPr>
      </w:pPr>
      <w:r w:rsidRPr="007B4F5C">
        <w:rPr>
          <w:sz w:val="20"/>
          <w:szCs w:val="20"/>
        </w:rPr>
        <w:t>СОВРЕМЕНА АРХИТЕКТУРА</w:t>
      </w:r>
    </w:p>
    <w:p w:rsidR="005D2851" w:rsidRPr="007B4F5C" w:rsidRDefault="005D2851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СОВРЕМЕНА АРХИТЕКТУРА</w:t>
      </w:r>
      <w:r w:rsidRPr="007B4F5C">
        <w:rPr>
          <w:sz w:val="20"/>
          <w:szCs w:val="20"/>
          <w:lang w:val="sr-Latn-RS"/>
        </w:rPr>
        <w:t xml:space="preserve">, </w:t>
      </w:r>
      <w:r w:rsidRPr="007B4F5C">
        <w:rPr>
          <w:sz w:val="20"/>
          <w:szCs w:val="20"/>
        </w:rPr>
        <w:t>АРХИТЕКТ</w:t>
      </w:r>
    </w:p>
    <w:p w:rsidR="007B4F5C" w:rsidRDefault="00CC6FFE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СОВРЕМЕНА АРХИТЕКТУРА, СТИЛСКИ ПРАВЦИ</w:t>
      </w:r>
      <w:r w:rsidR="007B4F5C" w:rsidRPr="007B4F5C">
        <w:rPr>
          <w:sz w:val="20"/>
          <w:szCs w:val="20"/>
        </w:rPr>
        <w:t xml:space="preserve"> </w:t>
      </w:r>
    </w:p>
    <w:p w:rsidR="003513A8" w:rsidRDefault="003513A8" w:rsidP="00080020">
      <w:pPr>
        <w:spacing w:line="180" w:lineRule="exact"/>
        <w:rPr>
          <w:sz w:val="20"/>
          <w:szCs w:val="20"/>
        </w:rPr>
      </w:pPr>
      <w:r w:rsidRPr="003513A8">
        <w:rPr>
          <w:sz w:val="20"/>
          <w:szCs w:val="20"/>
        </w:rPr>
        <w:t>БРУТАЛИЗАМ</w:t>
      </w:r>
    </w:p>
    <w:p w:rsidR="007B4F5C" w:rsidRPr="007B4F5C" w:rsidRDefault="007B4F5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УРА, ДРЖАВА</w:t>
      </w:r>
    </w:p>
    <w:p w:rsidR="007B4F5C" w:rsidRPr="007B4F5C" w:rsidRDefault="007B4F5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УРА, ГРАД</w:t>
      </w:r>
    </w:p>
    <w:p w:rsidR="00FD6010" w:rsidRPr="007B4F5C" w:rsidRDefault="00FD6010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УРА, СТАР ВЕК</w:t>
      </w:r>
    </w:p>
    <w:p w:rsidR="00AF3679" w:rsidRPr="007B4F5C" w:rsidRDefault="00AF3679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УРА, СРЕД</w:t>
      </w:r>
      <w:r w:rsidR="00884BA6" w:rsidRPr="007B4F5C">
        <w:rPr>
          <w:sz w:val="20"/>
          <w:szCs w:val="20"/>
        </w:rPr>
        <w:t>ЕН ВЕК</w:t>
      </w:r>
      <w:r w:rsidRPr="007B4F5C">
        <w:rPr>
          <w:sz w:val="20"/>
          <w:szCs w:val="20"/>
        </w:rPr>
        <w:t xml:space="preserve"> </w:t>
      </w:r>
    </w:p>
    <w:p w:rsidR="00884BA6" w:rsidRPr="007B4F5C" w:rsidRDefault="00884BA6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 xml:space="preserve">АРХИТЕКТУРА, РЕНЕСАНСА </w:t>
      </w:r>
    </w:p>
    <w:p w:rsidR="00884BA6" w:rsidRPr="007B4F5C" w:rsidRDefault="00514DF0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УРА, НОВ ВЕК</w:t>
      </w:r>
      <w:r w:rsidR="00884BA6" w:rsidRPr="007B4F5C">
        <w:rPr>
          <w:sz w:val="20"/>
          <w:szCs w:val="20"/>
        </w:rPr>
        <w:t xml:space="preserve"> </w:t>
      </w:r>
    </w:p>
    <w:p w:rsidR="004F2C1E" w:rsidRPr="007B4F5C" w:rsidRDefault="005E50D6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ХИТЕКТУРА, БАРОК</w:t>
      </w:r>
      <w:r w:rsidR="004F2C1E" w:rsidRPr="004F2C1E">
        <w:rPr>
          <w:sz w:val="20"/>
          <w:szCs w:val="20"/>
        </w:rPr>
        <w:t xml:space="preserve"> </w:t>
      </w:r>
    </w:p>
    <w:p w:rsidR="004A6626" w:rsidRDefault="00514DF0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ТРАДИЦИОНАЛНА АРХИТЕКТУРА</w:t>
      </w:r>
    </w:p>
    <w:p w:rsidR="00E514E8" w:rsidRDefault="00E514E8" w:rsidP="00080020">
      <w:pPr>
        <w:spacing w:line="180" w:lineRule="exact"/>
        <w:rPr>
          <w:sz w:val="20"/>
          <w:szCs w:val="20"/>
          <w:lang w:val="sr-Latn-RS"/>
        </w:rPr>
      </w:pPr>
      <w:r w:rsidRPr="00E514E8">
        <w:rPr>
          <w:sz w:val="20"/>
          <w:szCs w:val="20"/>
          <w:lang w:val="sr-Latn-RS"/>
        </w:rPr>
        <w:t>ТРАДИЦИЈА И СОВРЕМЕНОСТ</w:t>
      </w:r>
    </w:p>
    <w:p w:rsidR="00C1279F" w:rsidRPr="00FC6D9E" w:rsidRDefault="00C1279F" w:rsidP="00080020">
      <w:pPr>
        <w:spacing w:line="180" w:lineRule="exact"/>
        <w:rPr>
          <w:b/>
          <w:sz w:val="20"/>
          <w:szCs w:val="20"/>
          <w:lang w:val="sr-Latn-RS"/>
        </w:rPr>
      </w:pPr>
    </w:p>
    <w:p w:rsidR="004A6626" w:rsidRPr="00FC6D9E" w:rsidRDefault="004A6626" w:rsidP="00080020">
      <w:pPr>
        <w:spacing w:line="180" w:lineRule="exact"/>
        <w:rPr>
          <w:b/>
          <w:sz w:val="20"/>
          <w:szCs w:val="20"/>
        </w:rPr>
      </w:pPr>
      <w:r w:rsidRPr="00FC6D9E">
        <w:rPr>
          <w:b/>
          <w:sz w:val="20"/>
          <w:szCs w:val="20"/>
        </w:rPr>
        <w:t>ИСТОРИЈА НА УМЕТНОСТ</w:t>
      </w:r>
    </w:p>
    <w:p w:rsidR="001F21B9" w:rsidRDefault="004F2C1E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 xml:space="preserve">КУЛТУРНО НАСЛЕДСТВО </w:t>
      </w:r>
    </w:p>
    <w:p w:rsidR="00721916" w:rsidRDefault="00721916" w:rsidP="00080020">
      <w:pPr>
        <w:spacing w:line="180" w:lineRule="exact"/>
        <w:rPr>
          <w:sz w:val="20"/>
          <w:szCs w:val="20"/>
          <w:lang w:val="sr-Latn-RS"/>
        </w:rPr>
      </w:pPr>
      <w:r w:rsidRPr="007B4F5C">
        <w:rPr>
          <w:sz w:val="20"/>
          <w:szCs w:val="20"/>
        </w:rPr>
        <w:t>КОНЗЕРВАЦИЈА</w:t>
      </w:r>
    </w:p>
    <w:p w:rsidR="001919A3" w:rsidRPr="001919A3" w:rsidRDefault="001919A3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РЕВИТАЛИЗАЦИЈА</w:t>
      </w:r>
    </w:p>
    <w:p w:rsidR="004F2C1E" w:rsidRDefault="004F2C1E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КОНЗЕРВАЦИЈА, РЕСТАВРАЦИЈА, РЕХАБИЛИТАЦИЈА</w:t>
      </w:r>
      <w:r w:rsidRPr="004F2C1E">
        <w:rPr>
          <w:sz w:val="20"/>
          <w:szCs w:val="20"/>
        </w:rPr>
        <w:t xml:space="preserve"> </w:t>
      </w:r>
    </w:p>
    <w:p w:rsidR="00DF54E6" w:rsidRDefault="00DF54E6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РЕКОНСТРУКЦИЈА</w:t>
      </w:r>
    </w:p>
    <w:p w:rsidR="004F2C1E" w:rsidRDefault="004F2C1E" w:rsidP="00080020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АРХЕОЛОГИЈА</w:t>
      </w:r>
    </w:p>
    <w:p w:rsidR="00250F1B" w:rsidRDefault="00250F1B" w:rsidP="00250F1B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УМЕТНОСТ</w:t>
      </w:r>
    </w:p>
    <w:p w:rsidR="00594804" w:rsidRPr="00594804" w:rsidRDefault="00594804" w:rsidP="00250F1B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ЛИКОВНА</w:t>
      </w:r>
    </w:p>
    <w:p w:rsidR="00250F1B" w:rsidRPr="007B4F5C" w:rsidRDefault="00250F1B" w:rsidP="00250F1B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СКУЛПТУРА</w:t>
      </w:r>
    </w:p>
    <w:p w:rsidR="00250F1B" w:rsidRDefault="00250F1B" w:rsidP="00250F1B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 xml:space="preserve">УМЕТНОСТ, СТИЛСКИ ПРАВЦИ </w:t>
      </w:r>
    </w:p>
    <w:p w:rsidR="00751EA3" w:rsidRPr="00751EA3" w:rsidRDefault="00751EA3" w:rsidP="00250F1B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МУЗЕЈСКА ПРОБЛЕМАТИКА</w:t>
      </w:r>
    </w:p>
    <w:p w:rsidR="00C64ED1" w:rsidRDefault="00C64ED1" w:rsidP="00080020">
      <w:pPr>
        <w:spacing w:line="180" w:lineRule="exact"/>
        <w:rPr>
          <w:sz w:val="20"/>
          <w:szCs w:val="20"/>
        </w:rPr>
      </w:pPr>
    </w:p>
    <w:p w:rsidR="007B4F5C" w:rsidRPr="008D4730" w:rsidRDefault="008D4730" w:rsidP="0008002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СТАТИКА НА ГРАДЕЖНИ КОНСТРУКЦИИ</w:t>
      </w:r>
    </w:p>
    <w:p w:rsidR="00AC13CC" w:rsidRPr="007B4F5C" w:rsidRDefault="00AC13C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РМИРАНО БЕТОНСКИ КОНСТРУКЦИИ</w:t>
      </w:r>
    </w:p>
    <w:p w:rsidR="00AC13CC" w:rsidRPr="007B4F5C" w:rsidRDefault="00AC13C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МЕТАЛНИ КОНСТРУКЦИИ</w:t>
      </w:r>
    </w:p>
    <w:p w:rsidR="00AC13CC" w:rsidRPr="007B4F5C" w:rsidRDefault="00AC13C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ДРВЕНИ КОНСТРУКЦИИ</w:t>
      </w:r>
    </w:p>
    <w:p w:rsidR="00AC13CC" w:rsidRDefault="00AC13C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ТЕХНИЧКА МЕХАНИКА СТАТИКА</w:t>
      </w:r>
    </w:p>
    <w:p w:rsidR="00D332CD" w:rsidRPr="007B4F5C" w:rsidRDefault="00D332CD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ЈАКОСТ НА МАТЕРИЈАЛИ</w:t>
      </w:r>
    </w:p>
    <w:p w:rsidR="00AC13CC" w:rsidRDefault="00721916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 xml:space="preserve">СТАТИКА, </w:t>
      </w:r>
      <w:r w:rsidR="00AC13CC" w:rsidRPr="007B4F5C">
        <w:rPr>
          <w:sz w:val="20"/>
          <w:szCs w:val="20"/>
        </w:rPr>
        <w:t>ТЕОРИЈА НА КОНСТРУКЦИИ</w:t>
      </w:r>
    </w:p>
    <w:p w:rsidR="00D001EC" w:rsidRDefault="00D001EC" w:rsidP="00080020">
      <w:pPr>
        <w:spacing w:line="180" w:lineRule="exact"/>
        <w:rPr>
          <w:sz w:val="20"/>
          <w:szCs w:val="20"/>
          <w:lang w:val="en-US"/>
        </w:rPr>
      </w:pPr>
      <w:r w:rsidRPr="007B4F5C">
        <w:rPr>
          <w:sz w:val="20"/>
          <w:szCs w:val="20"/>
        </w:rPr>
        <w:t>ТЕМЕЛЕЊЕ</w:t>
      </w:r>
    </w:p>
    <w:p w:rsidR="009008EE" w:rsidRPr="009008EE" w:rsidRDefault="009008EE" w:rsidP="00080020">
      <w:pPr>
        <w:spacing w:line="180" w:lineRule="exact"/>
        <w:rPr>
          <w:sz w:val="20"/>
          <w:szCs w:val="20"/>
          <w:lang w:val="en-US"/>
        </w:rPr>
      </w:pPr>
      <w:r w:rsidRPr="009008EE">
        <w:rPr>
          <w:sz w:val="20"/>
          <w:szCs w:val="20"/>
        </w:rPr>
        <w:t>ГЕОДЕЗИЈА</w:t>
      </w:r>
    </w:p>
    <w:p w:rsidR="001468AB" w:rsidRPr="0035490A" w:rsidRDefault="001468AB" w:rsidP="00080020">
      <w:pPr>
        <w:spacing w:line="180" w:lineRule="exact"/>
        <w:rPr>
          <w:sz w:val="20"/>
          <w:szCs w:val="20"/>
          <w:lang w:val="en-US"/>
        </w:rPr>
      </w:pPr>
    </w:p>
    <w:p w:rsidR="00D342B8" w:rsidRPr="00F65E5A" w:rsidRDefault="00E101E2" w:rsidP="00080020">
      <w:pPr>
        <w:spacing w:line="180" w:lineRule="exact"/>
        <w:rPr>
          <w:b/>
          <w:sz w:val="20"/>
          <w:szCs w:val="20"/>
        </w:rPr>
      </w:pPr>
      <w:r w:rsidRPr="00F65E5A">
        <w:rPr>
          <w:b/>
          <w:sz w:val="20"/>
          <w:szCs w:val="20"/>
        </w:rPr>
        <w:t>ОПШТЕСТВЕНИ ОБЈЕКТИ</w:t>
      </w:r>
    </w:p>
    <w:p w:rsidR="00CB6B15" w:rsidRPr="007B4F5C" w:rsidRDefault="00D342B8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ДМИНИСТРАЦИЈА</w:t>
      </w:r>
    </w:p>
    <w:p w:rsidR="00071FA0" w:rsidRDefault="0068403D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lastRenderedPageBreak/>
        <w:t xml:space="preserve">СПОРТ </w:t>
      </w:r>
    </w:p>
    <w:p w:rsidR="00071FA0" w:rsidRPr="007B4F5C" w:rsidRDefault="00071FA0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ДЕТСКИ ГРАДИНКИ</w:t>
      </w:r>
    </w:p>
    <w:p w:rsidR="006066FA" w:rsidRPr="007B4F5C" w:rsidRDefault="00071FA0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ДЕТСКИ ИГРАЛИШТА</w:t>
      </w:r>
    </w:p>
    <w:p w:rsidR="00755C31" w:rsidRPr="007B4F5C" w:rsidRDefault="00755C31" w:rsidP="00080020">
      <w:pPr>
        <w:spacing w:line="180" w:lineRule="exact"/>
        <w:rPr>
          <w:sz w:val="20"/>
          <w:szCs w:val="20"/>
          <w:lang w:val="sr-Latn-RS"/>
        </w:rPr>
      </w:pPr>
      <w:r w:rsidRPr="007B4F5C">
        <w:rPr>
          <w:sz w:val="20"/>
          <w:szCs w:val="20"/>
        </w:rPr>
        <w:t>УЧИЛИШТА</w:t>
      </w:r>
    </w:p>
    <w:p w:rsidR="00635331" w:rsidRDefault="00635331" w:rsidP="00080020">
      <w:pPr>
        <w:spacing w:line="180" w:lineRule="exact"/>
        <w:rPr>
          <w:sz w:val="20"/>
          <w:szCs w:val="20"/>
        </w:rPr>
      </w:pPr>
      <w:bookmarkStart w:id="1" w:name="OLE_LINK3"/>
      <w:r w:rsidRPr="007B4F5C">
        <w:rPr>
          <w:sz w:val="20"/>
          <w:szCs w:val="20"/>
        </w:rPr>
        <w:t>ТРГОВСКИ ЦЕНТРИ</w:t>
      </w:r>
    </w:p>
    <w:bookmarkEnd w:id="1"/>
    <w:p w:rsidR="00130FE6" w:rsidRPr="007B4F5C" w:rsidRDefault="00130FE6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КИНА, ТЕАТРИ</w:t>
      </w:r>
    </w:p>
    <w:p w:rsidR="00A71522" w:rsidRPr="007B4F5C" w:rsidRDefault="00A71522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ЦЕНТРИ ЗА АРХИТЕКТУРА</w:t>
      </w:r>
    </w:p>
    <w:p w:rsidR="008070B9" w:rsidRPr="007B4F5C" w:rsidRDefault="008070B9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БИБЛИОТЕКИ</w:t>
      </w:r>
    </w:p>
    <w:p w:rsidR="0021392C" w:rsidRDefault="0021392C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МУЗЕИ</w:t>
      </w:r>
    </w:p>
    <w:p w:rsidR="0079213C" w:rsidRDefault="0079213C" w:rsidP="00080020">
      <w:pPr>
        <w:spacing w:line="180" w:lineRule="exact"/>
        <w:rPr>
          <w:sz w:val="20"/>
          <w:szCs w:val="20"/>
          <w:lang w:val="en-US"/>
        </w:rPr>
      </w:pPr>
      <w:r>
        <w:rPr>
          <w:sz w:val="20"/>
          <w:szCs w:val="20"/>
        </w:rPr>
        <w:t>ОБЈЕКТИ ЗА КУЛТУРА</w:t>
      </w:r>
    </w:p>
    <w:p w:rsidR="008740FB" w:rsidRPr="008740FB" w:rsidRDefault="008740FB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РЕЛИГИОЗНИ ОБЈЕКТИ</w:t>
      </w:r>
    </w:p>
    <w:p w:rsidR="006066FA" w:rsidRPr="007B4F5C" w:rsidRDefault="006066FA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ЛАБАРАТОРИИ</w:t>
      </w:r>
    </w:p>
    <w:p w:rsidR="006066FA" w:rsidRPr="007B4F5C" w:rsidRDefault="006066FA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ЦРКВИ</w:t>
      </w:r>
    </w:p>
    <w:p w:rsidR="000A39CE" w:rsidRDefault="000A39CE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БОЛНИЦИ</w:t>
      </w:r>
    </w:p>
    <w:p w:rsidR="00AC427C" w:rsidRPr="00C04F99" w:rsidRDefault="00AC427C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ЗДРАВСТВО</w:t>
      </w:r>
    </w:p>
    <w:p w:rsidR="00D342B8" w:rsidRPr="007B4F5C" w:rsidRDefault="00D342B8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МБУЛАНТИ</w:t>
      </w:r>
    </w:p>
    <w:p w:rsidR="008070B9" w:rsidRPr="007B4F5C" w:rsidRDefault="006E1B57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ТРАНСПОРТНИ ЦЕНТРИ</w:t>
      </w:r>
    </w:p>
    <w:p w:rsidR="008070B9" w:rsidRDefault="008070B9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АЕРОДРОМИ</w:t>
      </w:r>
    </w:p>
    <w:p w:rsidR="00850B99" w:rsidRPr="007B4F5C" w:rsidRDefault="00850B99" w:rsidP="00080020">
      <w:pPr>
        <w:spacing w:line="180" w:lineRule="exact"/>
        <w:rPr>
          <w:sz w:val="20"/>
          <w:szCs w:val="20"/>
        </w:rPr>
      </w:pPr>
      <w:r w:rsidRPr="00850B99">
        <w:rPr>
          <w:sz w:val="20"/>
          <w:szCs w:val="20"/>
        </w:rPr>
        <w:t>ЦРКОВНА АРХИТЕКТУРА</w:t>
      </w:r>
    </w:p>
    <w:p w:rsidR="008070B9" w:rsidRPr="007B4F5C" w:rsidRDefault="008070B9" w:rsidP="00080020">
      <w:pPr>
        <w:spacing w:line="180" w:lineRule="exact"/>
        <w:rPr>
          <w:sz w:val="20"/>
          <w:szCs w:val="20"/>
        </w:rPr>
      </w:pPr>
      <w:r w:rsidRPr="007B4F5C">
        <w:rPr>
          <w:sz w:val="20"/>
          <w:szCs w:val="20"/>
        </w:rPr>
        <w:t>КРЕМАТОРИУМ</w:t>
      </w:r>
    </w:p>
    <w:p w:rsidR="006A3080" w:rsidRDefault="004B7F90" w:rsidP="00080020">
      <w:pPr>
        <w:spacing w:line="180" w:lineRule="exact"/>
        <w:rPr>
          <w:b/>
          <w:sz w:val="20"/>
          <w:szCs w:val="20"/>
          <w:lang w:val="en-US"/>
        </w:rPr>
      </w:pPr>
      <w:r w:rsidRPr="007B4F5C">
        <w:rPr>
          <w:sz w:val="20"/>
          <w:szCs w:val="20"/>
        </w:rPr>
        <w:t>РАДИО ТЕЛЕВИЗИЈА</w:t>
      </w:r>
      <w:r w:rsidR="00D15279" w:rsidRPr="007B4F5C">
        <w:rPr>
          <w:b/>
          <w:sz w:val="20"/>
          <w:szCs w:val="20"/>
        </w:rPr>
        <w:t xml:space="preserve"> </w:t>
      </w:r>
    </w:p>
    <w:p w:rsidR="00AF3962" w:rsidRPr="005064E9" w:rsidRDefault="00AF3962" w:rsidP="00AF3962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ЗООЛОШКА ГРАДИНА</w:t>
      </w:r>
    </w:p>
    <w:p w:rsidR="00AF3962" w:rsidRPr="00DE5C2A" w:rsidRDefault="00AF3962" w:rsidP="00AF3962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ЗАСОЛНИШТА</w:t>
      </w:r>
    </w:p>
    <w:p w:rsidR="00124772" w:rsidRDefault="00124772" w:rsidP="00080020">
      <w:pPr>
        <w:spacing w:line="180" w:lineRule="exact"/>
        <w:rPr>
          <w:sz w:val="20"/>
          <w:szCs w:val="20"/>
        </w:rPr>
      </w:pPr>
      <w:r w:rsidRPr="00124772">
        <w:rPr>
          <w:sz w:val="20"/>
          <w:szCs w:val="20"/>
        </w:rPr>
        <w:t>БАНКИ</w:t>
      </w:r>
    </w:p>
    <w:p w:rsidR="00A70F75" w:rsidRDefault="00A70F75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БАЊИ</w:t>
      </w:r>
    </w:p>
    <w:p w:rsidR="00B84256" w:rsidRPr="00124772" w:rsidRDefault="00B84256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ЗАТВОР</w:t>
      </w:r>
    </w:p>
    <w:p w:rsidR="00850B99" w:rsidRDefault="00850B99" w:rsidP="00AF3962">
      <w:pPr>
        <w:spacing w:line="180" w:lineRule="exact"/>
        <w:rPr>
          <w:sz w:val="20"/>
          <w:szCs w:val="20"/>
        </w:rPr>
      </w:pPr>
    </w:p>
    <w:p w:rsidR="00AF3962" w:rsidRPr="00E15731" w:rsidRDefault="00AF3962" w:rsidP="00AF3962">
      <w:pPr>
        <w:spacing w:line="180" w:lineRule="exact"/>
        <w:rPr>
          <w:b/>
          <w:sz w:val="20"/>
          <w:szCs w:val="20"/>
          <w:lang w:val="en-US"/>
        </w:rPr>
      </w:pPr>
      <w:r w:rsidRPr="00E15731">
        <w:rPr>
          <w:b/>
          <w:sz w:val="20"/>
          <w:szCs w:val="20"/>
        </w:rPr>
        <w:t>СКАЛИ</w:t>
      </w:r>
    </w:p>
    <w:p w:rsidR="00AF3962" w:rsidRDefault="00AF3962" w:rsidP="00AF3962">
      <w:pPr>
        <w:spacing w:line="180" w:lineRule="exact"/>
        <w:rPr>
          <w:b/>
          <w:sz w:val="20"/>
          <w:szCs w:val="20"/>
        </w:rPr>
      </w:pPr>
      <w:r w:rsidRPr="00E15731">
        <w:rPr>
          <w:b/>
          <w:sz w:val="20"/>
          <w:szCs w:val="20"/>
        </w:rPr>
        <w:t>ПАРКИНГ ГАРАЖИ</w:t>
      </w:r>
    </w:p>
    <w:p w:rsidR="00AB5922" w:rsidRDefault="00AB5922" w:rsidP="00AF3962">
      <w:pPr>
        <w:spacing w:line="180" w:lineRule="exact"/>
        <w:rPr>
          <w:b/>
          <w:sz w:val="20"/>
          <w:szCs w:val="20"/>
        </w:rPr>
      </w:pPr>
      <w:r>
        <w:rPr>
          <w:b/>
          <w:sz w:val="20"/>
          <w:szCs w:val="20"/>
        </w:rPr>
        <w:t>ПЕШАЧКИ ПАТЕКИ</w:t>
      </w:r>
    </w:p>
    <w:p w:rsidR="00F52AB4" w:rsidRPr="00E15731" w:rsidRDefault="00AE5E75" w:rsidP="00AF3962">
      <w:pPr>
        <w:spacing w:line="180" w:lineRule="exact"/>
        <w:rPr>
          <w:b/>
          <w:sz w:val="20"/>
          <w:szCs w:val="20"/>
          <w:lang w:val="en-US"/>
        </w:rPr>
      </w:pPr>
      <w:r>
        <w:rPr>
          <w:b/>
          <w:sz w:val="20"/>
          <w:szCs w:val="20"/>
        </w:rPr>
        <w:t xml:space="preserve">ОРГАНИЗАЦИЈА, </w:t>
      </w:r>
      <w:r w:rsidR="00F52AB4">
        <w:rPr>
          <w:b/>
          <w:sz w:val="20"/>
          <w:szCs w:val="20"/>
        </w:rPr>
        <w:t>МЕНАЏМЕНТ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</w:rPr>
      </w:pPr>
      <w:r w:rsidRPr="00E15731">
        <w:rPr>
          <w:b/>
          <w:sz w:val="20"/>
          <w:szCs w:val="20"/>
        </w:rPr>
        <w:t>КАМИНИ, ГРЕЈНИ ТЕЛА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</w:rPr>
      </w:pPr>
      <w:r w:rsidRPr="00E15731">
        <w:rPr>
          <w:b/>
          <w:sz w:val="20"/>
          <w:szCs w:val="20"/>
        </w:rPr>
        <w:t>ГРЕЕЊЕ И ВЕТРЕЕЊЕ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</w:rPr>
      </w:pPr>
      <w:r w:rsidRPr="00E15731">
        <w:rPr>
          <w:b/>
          <w:sz w:val="20"/>
          <w:szCs w:val="20"/>
        </w:rPr>
        <w:t>ВОДОВОД И КАНАЛИЗАЦИЈА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  <w:lang w:val="en-US"/>
        </w:rPr>
      </w:pPr>
      <w:r w:rsidRPr="00E15731">
        <w:rPr>
          <w:b/>
          <w:sz w:val="20"/>
          <w:szCs w:val="20"/>
        </w:rPr>
        <w:t>ИНСТАЛАЦИИ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</w:rPr>
      </w:pPr>
      <w:r w:rsidRPr="00E15731">
        <w:rPr>
          <w:b/>
          <w:sz w:val="20"/>
          <w:szCs w:val="20"/>
        </w:rPr>
        <w:t>КАНАЛИЗАЦИЈА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  <w:lang w:val="en-US"/>
        </w:rPr>
      </w:pPr>
      <w:r w:rsidRPr="00E15731">
        <w:rPr>
          <w:b/>
          <w:sz w:val="20"/>
          <w:szCs w:val="20"/>
        </w:rPr>
        <w:t>ХИГИЕНА НА АРХИТЕКТОНСКИТЕ ОБЈЕКТИ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</w:rPr>
      </w:pPr>
      <w:r w:rsidRPr="00E15731">
        <w:rPr>
          <w:b/>
          <w:sz w:val="20"/>
          <w:szCs w:val="20"/>
        </w:rPr>
        <w:t>БУНАРИ</w:t>
      </w:r>
    </w:p>
    <w:p w:rsidR="00AF3962" w:rsidRPr="00E15731" w:rsidRDefault="00AF3962" w:rsidP="00AF3962">
      <w:pPr>
        <w:spacing w:line="180" w:lineRule="exact"/>
        <w:rPr>
          <w:b/>
          <w:sz w:val="20"/>
          <w:szCs w:val="20"/>
          <w:lang w:val="en-US"/>
        </w:rPr>
      </w:pPr>
      <w:r w:rsidRPr="00E15731">
        <w:rPr>
          <w:b/>
          <w:sz w:val="20"/>
          <w:szCs w:val="20"/>
        </w:rPr>
        <w:t>ОТПАД</w:t>
      </w:r>
    </w:p>
    <w:p w:rsidR="00124772" w:rsidRDefault="00124772" w:rsidP="00080020">
      <w:pPr>
        <w:spacing w:line="180" w:lineRule="exact"/>
        <w:rPr>
          <w:b/>
          <w:sz w:val="20"/>
          <w:szCs w:val="20"/>
        </w:rPr>
      </w:pPr>
    </w:p>
    <w:p w:rsidR="006066FA" w:rsidRPr="007B4F5C" w:rsidRDefault="006066FA" w:rsidP="00080020">
      <w:pPr>
        <w:spacing w:line="180" w:lineRule="exact"/>
        <w:rPr>
          <w:sz w:val="20"/>
          <w:szCs w:val="20"/>
        </w:rPr>
      </w:pP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 xml:space="preserve"> </w:t>
      </w:r>
    </w:p>
    <w:p w:rsidR="008D4730" w:rsidRPr="008D4730" w:rsidRDefault="008D4730" w:rsidP="008D4730">
      <w:pPr>
        <w:spacing w:line="180" w:lineRule="exact"/>
        <w:rPr>
          <w:b/>
          <w:sz w:val="20"/>
          <w:szCs w:val="20"/>
        </w:rPr>
      </w:pPr>
      <w:r w:rsidRPr="008D4730">
        <w:rPr>
          <w:b/>
          <w:sz w:val="20"/>
          <w:szCs w:val="20"/>
        </w:rPr>
        <w:t>ОСТАНАТА ПРОБЛЕМАТИК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ПИСАНИЕ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ЗБОРНИК</w:t>
      </w:r>
    </w:p>
    <w:p w:rsidR="00532727" w:rsidRDefault="00532727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ОДДЕЛЕН ОТПЕЧАТОК</w:t>
      </w:r>
    </w:p>
    <w:p w:rsidR="002B38CA" w:rsidRPr="00B32053" w:rsidRDefault="002B38CA" w:rsidP="008D4730">
      <w:pPr>
        <w:spacing w:line="180" w:lineRule="exact"/>
        <w:rPr>
          <w:sz w:val="20"/>
          <w:szCs w:val="20"/>
          <w:lang w:val="en-US"/>
        </w:rPr>
      </w:pPr>
      <w:r>
        <w:rPr>
          <w:sz w:val="20"/>
          <w:szCs w:val="20"/>
        </w:rPr>
        <w:t>МАЛА СТРУЧНА БИБЛИОТЕК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КРИПТ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ИНТЕРМЕДИЈАРЕН ТРУД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 xml:space="preserve">МАГИСТЕРСКА 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ПРИПРАВНИЧКИ ТРУД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ХАБИЛИТАЦИОНЕН ТРУД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ДОКТОРАТ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ДОКТОРАТ, АВТОРЕЗИМЕ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НАУЧЕН ТРУД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ПРЕГЛЕД НА НАУЧНИ ТРУДОВИ</w:t>
      </w:r>
    </w:p>
    <w:p w:rsidR="00BE2B0F" w:rsidRPr="008D4730" w:rsidRDefault="00BE2B0F" w:rsidP="008D4730">
      <w:pPr>
        <w:spacing w:line="180" w:lineRule="exact"/>
        <w:rPr>
          <w:sz w:val="20"/>
          <w:szCs w:val="20"/>
        </w:rPr>
      </w:pPr>
      <w:r w:rsidRPr="00BE2B0F">
        <w:rPr>
          <w:sz w:val="20"/>
          <w:szCs w:val="20"/>
        </w:rPr>
        <w:t>ИЗРАБОТКА НА НАУЧНИ ТРУДОВИ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ТУДЕНТСКИ ТРУД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БИОГРАФИЈ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АВТОРСКИ ТЕКСТОВИ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ИЗВЕДЕНИ ОБЈЕКТИ</w:t>
      </w:r>
    </w:p>
    <w:p w:rsidR="00BF6DDA" w:rsidRDefault="00BF6DDA" w:rsidP="008D4730">
      <w:pPr>
        <w:spacing w:line="180" w:lineRule="exact"/>
        <w:rPr>
          <w:sz w:val="20"/>
          <w:szCs w:val="20"/>
        </w:rPr>
      </w:pPr>
      <w:r w:rsidRPr="00BF6DDA">
        <w:rPr>
          <w:sz w:val="20"/>
          <w:szCs w:val="20"/>
        </w:rPr>
        <w:t>КАТАЛОГ ОД ИЗЛОЖБА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НАУЧНО-СТРУЧЕН СОБИР</w:t>
      </w:r>
    </w:p>
    <w:p w:rsidR="007E2924" w:rsidRPr="008D4730" w:rsidRDefault="007E2924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НАУЧНА ТРИБИН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ЕМИНАР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ИМПОЗИУМ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КОНФЕРЕНЦИЈА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 xml:space="preserve">КОНГРЕС </w:t>
      </w:r>
    </w:p>
    <w:p w:rsidR="00AB5922" w:rsidRPr="008D4730" w:rsidRDefault="00AB5922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СОВЕТУВАЊЕ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БИЛТЕН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АВТОРИ ОД АРХИТЕКТОНСКИ ФАКУЛТЕТ – СКОПЈЕ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ИЗДАНИЈА НА АРХИТЕКТОНСКИ ФАКУЛТЕТ – СКОПЈЕ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 xml:space="preserve">КАТАЛОГ ОД </w:t>
      </w:r>
      <w:r w:rsidRPr="00380E55">
        <w:rPr>
          <w:sz w:val="20"/>
          <w:szCs w:val="20"/>
        </w:rPr>
        <w:t>ИЗЛОЖБА</w:t>
      </w:r>
    </w:p>
    <w:p w:rsidR="000A629F" w:rsidRPr="008D4730" w:rsidRDefault="000A629F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ЛЕТНА ШКОЛА ЗА АРХИТЕКТУРА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ИНФОРМАТИВЕН КАТАЛОГ</w:t>
      </w:r>
    </w:p>
    <w:p w:rsidR="0083618A" w:rsidRPr="008D4730" w:rsidRDefault="0083618A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ИНФОРМАТОР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БИЕНАЛЕ ВО ВЕНЕЦИЈ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КОНКУРС</w:t>
      </w:r>
    </w:p>
    <w:p w:rsidR="008D4730" w:rsidRDefault="008D4730" w:rsidP="008D4730">
      <w:pPr>
        <w:spacing w:line="180" w:lineRule="exact"/>
        <w:rPr>
          <w:sz w:val="20"/>
          <w:szCs w:val="20"/>
          <w:lang w:val="en-US"/>
        </w:rPr>
      </w:pPr>
      <w:r w:rsidRPr="008D4730">
        <w:rPr>
          <w:sz w:val="20"/>
          <w:szCs w:val="20"/>
        </w:rPr>
        <w:t>НАГРАДА</w:t>
      </w:r>
    </w:p>
    <w:p w:rsidR="00963662" w:rsidRDefault="00963662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lastRenderedPageBreak/>
        <w:t>АРХИТЕКТОНСКА ЕДУКАЦИЈА</w:t>
      </w:r>
    </w:p>
    <w:p w:rsidR="003C54F4" w:rsidRPr="00954AD3" w:rsidRDefault="003C54F4" w:rsidP="008D4730">
      <w:pPr>
        <w:spacing w:line="180" w:lineRule="exact"/>
        <w:rPr>
          <w:sz w:val="20"/>
          <w:szCs w:val="20"/>
          <w:lang w:val="en-US"/>
        </w:rPr>
      </w:pPr>
      <w:r>
        <w:rPr>
          <w:sz w:val="20"/>
          <w:szCs w:val="20"/>
        </w:rPr>
        <w:t>КУЛТУРА НА ПРОСТОРОТ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</w:p>
    <w:p w:rsidR="008D4730" w:rsidRDefault="008D4730" w:rsidP="008D4730">
      <w:pPr>
        <w:spacing w:line="180" w:lineRule="exact"/>
        <w:rPr>
          <w:sz w:val="20"/>
          <w:szCs w:val="20"/>
          <w:lang w:val="en-US"/>
        </w:rPr>
      </w:pPr>
      <w:r w:rsidRPr="008D4730">
        <w:rPr>
          <w:sz w:val="20"/>
          <w:szCs w:val="20"/>
        </w:rPr>
        <w:t>РЕЧНИК</w:t>
      </w:r>
    </w:p>
    <w:p w:rsidR="00601241" w:rsidRPr="00601241" w:rsidRDefault="00601241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УЧЕБНИК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МОНОГРАФИЈ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ЕНЦИКЛОПЕДИЈ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ЛЕКСИКОН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ЗАКОНОДАВСТВО</w:t>
      </w:r>
    </w:p>
    <w:p w:rsidR="00096535" w:rsidRPr="008D4730" w:rsidRDefault="00096535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ЗАКОН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НОРМАТИВИ, СТАНДАРДИ</w:t>
      </w:r>
    </w:p>
    <w:p w:rsidR="000851C9" w:rsidRDefault="000851C9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ПРАВИЛНИК</w:t>
      </w:r>
    </w:p>
    <w:p w:rsidR="003D2D71" w:rsidRDefault="003D2D71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ПРИРАЧНИК</w:t>
      </w:r>
    </w:p>
    <w:p w:rsidR="00CE7657" w:rsidRDefault="00CE7657" w:rsidP="008D4730">
      <w:pPr>
        <w:spacing w:line="180" w:lineRule="exact"/>
        <w:rPr>
          <w:sz w:val="20"/>
          <w:szCs w:val="20"/>
          <w:lang w:val="sr-Latn-RS"/>
        </w:rPr>
      </w:pPr>
      <w:r>
        <w:rPr>
          <w:sz w:val="20"/>
          <w:szCs w:val="20"/>
        </w:rPr>
        <w:t>ПРОПИСИ</w:t>
      </w:r>
    </w:p>
    <w:p w:rsidR="0089172F" w:rsidRPr="00F2716B" w:rsidRDefault="0089172F" w:rsidP="008D4730">
      <w:pPr>
        <w:spacing w:line="180" w:lineRule="exact"/>
        <w:rPr>
          <w:sz w:val="20"/>
          <w:szCs w:val="20"/>
          <w:lang w:val="sr-Latn-RS"/>
        </w:rPr>
      </w:pPr>
      <w:r>
        <w:rPr>
          <w:sz w:val="20"/>
          <w:szCs w:val="20"/>
        </w:rPr>
        <w:t>БИБЛИОТЕКАРСТВО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МАТЕМАТИКА</w:t>
      </w:r>
    </w:p>
    <w:p w:rsidR="00C1084B" w:rsidRPr="008D4730" w:rsidRDefault="00C1084B" w:rsidP="008D4730">
      <w:pPr>
        <w:spacing w:line="180" w:lineRule="exact"/>
        <w:rPr>
          <w:sz w:val="20"/>
          <w:szCs w:val="20"/>
        </w:rPr>
      </w:pPr>
      <w:r w:rsidRPr="00C1084B">
        <w:rPr>
          <w:sz w:val="20"/>
          <w:szCs w:val="20"/>
        </w:rPr>
        <w:t>ТРИГОНОМЕТРИЈ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КУЛТУР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ЛОВЕНСКИ РАКОПИСИ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ФОТОГРАФИЈА</w:t>
      </w:r>
    </w:p>
    <w:p w:rsidR="00C17070" w:rsidRDefault="00C17070" w:rsidP="008D4730">
      <w:pPr>
        <w:spacing w:line="180" w:lineRule="exact"/>
        <w:rPr>
          <w:sz w:val="20"/>
          <w:szCs w:val="20"/>
          <w:lang w:val="en-US"/>
        </w:rPr>
      </w:pPr>
      <w:r>
        <w:rPr>
          <w:sz w:val="20"/>
          <w:szCs w:val="20"/>
        </w:rPr>
        <w:t>ФИЛМСКА УМЕТНОСТ</w:t>
      </w:r>
    </w:p>
    <w:p w:rsidR="00A01C89" w:rsidRPr="00A01C89" w:rsidRDefault="00A01C89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ТЕАТАРСКА УМЕТНОСТ</w:t>
      </w:r>
    </w:p>
    <w:p w:rsidR="008D4730" w:rsidRDefault="008D4730" w:rsidP="008D4730">
      <w:pPr>
        <w:spacing w:line="180" w:lineRule="exact"/>
        <w:rPr>
          <w:sz w:val="20"/>
          <w:szCs w:val="20"/>
          <w:lang w:val="en-US"/>
        </w:rPr>
      </w:pPr>
      <w:r w:rsidRPr="008D4730">
        <w:rPr>
          <w:sz w:val="20"/>
          <w:szCs w:val="20"/>
        </w:rPr>
        <w:t>ФИЛОЗОФИЈА</w:t>
      </w:r>
    </w:p>
    <w:p w:rsidR="00C17070" w:rsidRPr="00C17070" w:rsidRDefault="00C17070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ЕСТЕТИКА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ПОЕЗИЈА</w:t>
      </w:r>
    </w:p>
    <w:p w:rsidR="003D24D8" w:rsidRPr="008D4730" w:rsidRDefault="003D24D8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ЛИТЕРАТУР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НУМИЗМАТИК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ИСТОРИЈ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ОЦИОЛОГИЈА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ПСИХОЛОГИЈА</w:t>
      </w:r>
    </w:p>
    <w:p w:rsidR="00BC69C9" w:rsidRDefault="004C365E" w:rsidP="008D4730">
      <w:pPr>
        <w:spacing w:line="180" w:lineRule="exact"/>
        <w:rPr>
          <w:sz w:val="20"/>
          <w:szCs w:val="20"/>
          <w:lang w:val="sr-Latn-RS"/>
        </w:rPr>
      </w:pPr>
      <w:r>
        <w:rPr>
          <w:sz w:val="20"/>
          <w:szCs w:val="20"/>
        </w:rPr>
        <w:t>ДЕМОГРАФИЈА</w:t>
      </w:r>
    </w:p>
    <w:p w:rsidR="00BC69C9" w:rsidRPr="00BC69C9" w:rsidRDefault="00BC69C9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ХЕНДИКЕПИРАНИ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ОБРАЗОВАНИЕ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СОФТВЕР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БЕЛЕТРИСТИКА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МОСТ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МАНАСТИРИ</w:t>
      </w:r>
    </w:p>
    <w:p w:rsidR="008D4730" w:rsidRP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МЕЛИОРАЦИИ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ХИДРОЛОГИЈА</w:t>
      </w:r>
    </w:p>
    <w:p w:rsidR="008824E0" w:rsidRPr="008D4730" w:rsidRDefault="008824E0" w:rsidP="008D473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СОЛАРНИ ТЕХНОЛОГИИ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lastRenderedPageBreak/>
        <w:t>ЗЕМЈОТРЕС</w:t>
      </w:r>
    </w:p>
    <w:p w:rsidR="00407E27" w:rsidRPr="00407E27" w:rsidRDefault="00407E27" w:rsidP="008D4730">
      <w:pPr>
        <w:spacing w:line="180" w:lineRule="exact"/>
        <w:rPr>
          <w:sz w:val="20"/>
          <w:szCs w:val="20"/>
          <w:lang w:val="sr-Latn-RS"/>
        </w:rPr>
      </w:pPr>
      <w:r w:rsidRPr="00407E27">
        <w:rPr>
          <w:sz w:val="20"/>
          <w:szCs w:val="20"/>
        </w:rPr>
        <w:t>РУШЕЊЕ</w:t>
      </w:r>
    </w:p>
    <w:p w:rsidR="008D4730" w:rsidRDefault="008D4730" w:rsidP="008D4730">
      <w:pPr>
        <w:spacing w:line="180" w:lineRule="exact"/>
        <w:rPr>
          <w:sz w:val="20"/>
          <w:szCs w:val="20"/>
        </w:rPr>
      </w:pPr>
      <w:r w:rsidRPr="008D4730">
        <w:rPr>
          <w:sz w:val="20"/>
          <w:szCs w:val="20"/>
        </w:rPr>
        <w:t>ВОЗДУХ</w:t>
      </w:r>
    </w:p>
    <w:p w:rsidR="00C1084B" w:rsidRPr="00D61C85" w:rsidRDefault="00C1084B" w:rsidP="008D4730">
      <w:pPr>
        <w:spacing w:line="180" w:lineRule="exact"/>
        <w:rPr>
          <w:sz w:val="20"/>
          <w:szCs w:val="20"/>
          <w:lang w:val="en-US"/>
        </w:rPr>
      </w:pPr>
      <w:r>
        <w:rPr>
          <w:sz w:val="20"/>
          <w:szCs w:val="20"/>
        </w:rPr>
        <w:t>ПРОСТОР</w:t>
      </w:r>
    </w:p>
    <w:p w:rsidR="008D4730" w:rsidRPr="00AD5396" w:rsidRDefault="00032232" w:rsidP="008D4730">
      <w:pPr>
        <w:spacing w:line="180" w:lineRule="exact"/>
        <w:rPr>
          <w:sz w:val="20"/>
          <w:szCs w:val="20"/>
          <w:lang w:val="sr-Latn-RS"/>
        </w:rPr>
      </w:pPr>
      <w:r>
        <w:rPr>
          <w:sz w:val="20"/>
          <w:szCs w:val="20"/>
        </w:rPr>
        <w:t>ПОЛИТИКА</w:t>
      </w:r>
    </w:p>
    <w:p w:rsidR="007B4F5C" w:rsidRDefault="008D255E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ФИЗИКА</w:t>
      </w:r>
    </w:p>
    <w:p w:rsidR="0050787A" w:rsidRDefault="0050787A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ХЕМИЈА</w:t>
      </w:r>
    </w:p>
    <w:p w:rsidR="00AD5396" w:rsidRDefault="00AD5396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АСТРОНОМИЈА</w:t>
      </w:r>
    </w:p>
    <w:p w:rsidR="00C1084B" w:rsidRDefault="00C1084B" w:rsidP="00080020">
      <w:pPr>
        <w:spacing w:line="180" w:lineRule="exact"/>
        <w:rPr>
          <w:sz w:val="20"/>
          <w:szCs w:val="20"/>
        </w:rPr>
      </w:pPr>
      <w:r w:rsidRPr="00C1084B">
        <w:rPr>
          <w:sz w:val="20"/>
          <w:szCs w:val="20"/>
        </w:rPr>
        <w:t>ТОПОЛОГИЈА</w:t>
      </w:r>
    </w:p>
    <w:p w:rsidR="00AE3641" w:rsidRDefault="00AE3641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ЛИНГВИСТИКА</w:t>
      </w:r>
    </w:p>
    <w:p w:rsidR="00E33FBD" w:rsidRPr="00981684" w:rsidRDefault="00E33FBD" w:rsidP="00080020">
      <w:pPr>
        <w:spacing w:line="180" w:lineRule="exact"/>
        <w:rPr>
          <w:sz w:val="20"/>
          <w:szCs w:val="20"/>
          <w:lang w:val="en-US"/>
        </w:rPr>
      </w:pPr>
      <w:r>
        <w:rPr>
          <w:sz w:val="20"/>
          <w:szCs w:val="20"/>
        </w:rPr>
        <w:t>НАУКА</w:t>
      </w:r>
    </w:p>
    <w:p w:rsidR="00435942" w:rsidRDefault="00435942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ГЕОЛОГИЈА</w:t>
      </w:r>
    </w:p>
    <w:p w:rsidR="0044658C" w:rsidRDefault="0044658C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ПОПИС</w:t>
      </w:r>
    </w:p>
    <w:p w:rsidR="00B44838" w:rsidRDefault="00B44838" w:rsidP="00080020">
      <w:pPr>
        <w:spacing w:line="180" w:lineRule="exact"/>
        <w:rPr>
          <w:sz w:val="20"/>
          <w:szCs w:val="20"/>
        </w:rPr>
      </w:pPr>
      <w:r>
        <w:rPr>
          <w:sz w:val="20"/>
          <w:szCs w:val="20"/>
        </w:rPr>
        <w:t>ИЗВЕШТАЈ</w:t>
      </w:r>
    </w:p>
    <w:p w:rsidR="00353084" w:rsidRDefault="00353084" w:rsidP="00D61C85">
      <w:bookmarkStart w:id="2" w:name="_Toc505167731"/>
      <w:r w:rsidRPr="00353084">
        <w:t>СПОМЕНИЦА</w:t>
      </w:r>
      <w:bookmarkEnd w:id="2"/>
    </w:p>
    <w:p w:rsidR="00975FAB" w:rsidRDefault="00975FAB" w:rsidP="00D61C85">
      <w:bookmarkStart w:id="3" w:name="_Toc505167732"/>
      <w:r>
        <w:t>БИБЛИОГРАФИЈА</w:t>
      </w:r>
      <w:bookmarkEnd w:id="3"/>
    </w:p>
    <w:p w:rsidR="00F12991" w:rsidRDefault="00103216" w:rsidP="00D61C85">
      <w:pPr>
        <w:rPr>
          <w:lang w:val="en-US"/>
        </w:rPr>
      </w:pPr>
      <w:bookmarkStart w:id="4" w:name="_Toc505167733"/>
      <w:r>
        <w:t>ПРОМОЦИЈА</w:t>
      </w:r>
      <w:bookmarkEnd w:id="4"/>
    </w:p>
    <w:p w:rsidR="00F51C60" w:rsidRDefault="00F12991" w:rsidP="00D61C85">
      <w:r>
        <w:t>ПОЛИТИКА</w:t>
      </w:r>
    </w:p>
    <w:p w:rsidR="00F51C60" w:rsidRDefault="00F51C60" w:rsidP="00D61C85">
      <w:r>
        <w:t>ИСТРАЖУВАЊЕ</w:t>
      </w:r>
    </w:p>
    <w:p w:rsidR="00BF6DDA" w:rsidRDefault="00F51C60" w:rsidP="00D61C85">
      <w:r w:rsidRPr="00F51C60">
        <w:t>СОЦИОЛОШКИ АСПЕКТИ</w:t>
      </w:r>
    </w:p>
    <w:p w:rsidR="00C56A95" w:rsidRDefault="00C56A95" w:rsidP="00D61C85">
      <w:r w:rsidRPr="00C56A95">
        <w:t>ПРАВОПИС</w:t>
      </w:r>
    </w:p>
    <w:p w:rsidR="005B2097" w:rsidRPr="003513A8" w:rsidRDefault="005B2097" w:rsidP="00D61C85">
      <w:pPr>
        <w:rPr>
          <w:lang w:val="en-US"/>
        </w:rPr>
      </w:pPr>
      <w:r>
        <w:t>НОВЕЛА</w:t>
      </w:r>
      <w:bookmarkStart w:id="5" w:name="_GoBack"/>
      <w:bookmarkEnd w:id="5"/>
    </w:p>
    <w:p w:rsidR="00103216" w:rsidRDefault="00103216" w:rsidP="00D61C85">
      <w:pPr>
        <w:rPr>
          <w:lang w:val="en-US"/>
        </w:rPr>
      </w:pPr>
      <w:bookmarkStart w:id="6" w:name="_Toc505167734"/>
      <w:bookmarkEnd w:id="6"/>
    </w:p>
    <w:p w:rsidR="00D61C85" w:rsidRDefault="00D61C85" w:rsidP="00080020">
      <w:pPr>
        <w:spacing w:line="180" w:lineRule="exact"/>
        <w:rPr>
          <w:sz w:val="20"/>
          <w:szCs w:val="20"/>
          <w:lang w:val="en-US"/>
        </w:rPr>
      </w:pPr>
    </w:p>
    <w:p w:rsidR="00D61C85" w:rsidRPr="00D61C85" w:rsidRDefault="00D61C85" w:rsidP="00D61C85">
      <w:pPr>
        <w:rPr>
          <w:lang w:val="en-US"/>
        </w:rPr>
      </w:pPr>
    </w:p>
    <w:sectPr w:rsidR="00D61C85" w:rsidRPr="00D61C85" w:rsidSect="00D27203">
      <w:type w:val="continuous"/>
      <w:pgSz w:w="11907" w:h="16840" w:code="9"/>
      <w:pgMar w:top="567" w:right="567" w:bottom="567" w:left="1418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0C2C" w:rsidRDefault="00DF0C2C" w:rsidP="00F92B56">
      <w:pPr>
        <w:spacing w:after="0" w:line="240" w:lineRule="auto"/>
      </w:pPr>
      <w:r>
        <w:separator/>
      </w:r>
    </w:p>
  </w:endnote>
  <w:endnote w:type="continuationSeparator" w:id="0">
    <w:p w:rsidR="00DF0C2C" w:rsidRDefault="00DF0C2C" w:rsidP="00F92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0C2C" w:rsidRDefault="00DF0C2C" w:rsidP="00F92B56">
      <w:pPr>
        <w:spacing w:after="0" w:line="240" w:lineRule="auto"/>
      </w:pPr>
      <w:r>
        <w:separator/>
      </w:r>
    </w:p>
  </w:footnote>
  <w:footnote w:type="continuationSeparator" w:id="0">
    <w:p w:rsidR="00DF0C2C" w:rsidRDefault="00DF0C2C" w:rsidP="00F92B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3D6AF7"/>
    <w:multiLevelType w:val="multilevel"/>
    <w:tmpl w:val="AF5E2E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0NDW0MDK3sDS1sLRQ0lEKTi0uzszPAykwMq0FACVpEHYtAAAA"/>
  </w:docVars>
  <w:rsids>
    <w:rsidRoot w:val="003529B0"/>
    <w:rsid w:val="0000013F"/>
    <w:rsid w:val="00016038"/>
    <w:rsid w:val="00017B37"/>
    <w:rsid w:val="00024C45"/>
    <w:rsid w:val="000277C5"/>
    <w:rsid w:val="00032232"/>
    <w:rsid w:val="00061CA8"/>
    <w:rsid w:val="000718A6"/>
    <w:rsid w:val="00071FA0"/>
    <w:rsid w:val="00075AB9"/>
    <w:rsid w:val="00080020"/>
    <w:rsid w:val="000851C9"/>
    <w:rsid w:val="00087BAC"/>
    <w:rsid w:val="00096535"/>
    <w:rsid w:val="000A39CE"/>
    <w:rsid w:val="000A629F"/>
    <w:rsid w:val="000C71BF"/>
    <w:rsid w:val="000D64B1"/>
    <w:rsid w:val="000E5A85"/>
    <w:rsid w:val="000E7B36"/>
    <w:rsid w:val="00102895"/>
    <w:rsid w:val="00103216"/>
    <w:rsid w:val="00121DB3"/>
    <w:rsid w:val="00124772"/>
    <w:rsid w:val="00130FE6"/>
    <w:rsid w:val="00131301"/>
    <w:rsid w:val="001355BB"/>
    <w:rsid w:val="00135932"/>
    <w:rsid w:val="001427EC"/>
    <w:rsid w:val="001468AB"/>
    <w:rsid w:val="00147DBE"/>
    <w:rsid w:val="00150EAE"/>
    <w:rsid w:val="001528DA"/>
    <w:rsid w:val="0017290E"/>
    <w:rsid w:val="00182C86"/>
    <w:rsid w:val="00190B91"/>
    <w:rsid w:val="001919A3"/>
    <w:rsid w:val="001B14F1"/>
    <w:rsid w:val="001B596B"/>
    <w:rsid w:val="001C2FEC"/>
    <w:rsid w:val="001E39B0"/>
    <w:rsid w:val="001E599E"/>
    <w:rsid w:val="001F21B9"/>
    <w:rsid w:val="002019A1"/>
    <w:rsid w:val="00204B77"/>
    <w:rsid w:val="00212E5D"/>
    <w:rsid w:val="0021392C"/>
    <w:rsid w:val="00223503"/>
    <w:rsid w:val="0024242A"/>
    <w:rsid w:val="00250F1B"/>
    <w:rsid w:val="00255BF3"/>
    <w:rsid w:val="00256E1B"/>
    <w:rsid w:val="002619B3"/>
    <w:rsid w:val="00271674"/>
    <w:rsid w:val="002838DD"/>
    <w:rsid w:val="00287BA2"/>
    <w:rsid w:val="002A2CD0"/>
    <w:rsid w:val="002A7048"/>
    <w:rsid w:val="002B0636"/>
    <w:rsid w:val="002B38CA"/>
    <w:rsid w:val="002B67BA"/>
    <w:rsid w:val="002C3A46"/>
    <w:rsid w:val="002D1561"/>
    <w:rsid w:val="002F25B0"/>
    <w:rsid w:val="002F2ED2"/>
    <w:rsid w:val="0030522D"/>
    <w:rsid w:val="0033394B"/>
    <w:rsid w:val="00346F84"/>
    <w:rsid w:val="003503A2"/>
    <w:rsid w:val="003513A8"/>
    <w:rsid w:val="003515AD"/>
    <w:rsid w:val="003529B0"/>
    <w:rsid w:val="00353084"/>
    <w:rsid w:val="0035490A"/>
    <w:rsid w:val="00380E55"/>
    <w:rsid w:val="003A0DB4"/>
    <w:rsid w:val="003A1D95"/>
    <w:rsid w:val="003C54F4"/>
    <w:rsid w:val="003D24D8"/>
    <w:rsid w:val="003D2C5E"/>
    <w:rsid w:val="003D2D71"/>
    <w:rsid w:val="003D312D"/>
    <w:rsid w:val="003D701A"/>
    <w:rsid w:val="003E01C5"/>
    <w:rsid w:val="00407E27"/>
    <w:rsid w:val="00422C4E"/>
    <w:rsid w:val="00426F41"/>
    <w:rsid w:val="00435942"/>
    <w:rsid w:val="0043600E"/>
    <w:rsid w:val="004365AF"/>
    <w:rsid w:val="0044658C"/>
    <w:rsid w:val="00451D68"/>
    <w:rsid w:val="0045579F"/>
    <w:rsid w:val="00461F71"/>
    <w:rsid w:val="00497403"/>
    <w:rsid w:val="004A62B6"/>
    <w:rsid w:val="004A6626"/>
    <w:rsid w:val="004B7F90"/>
    <w:rsid w:val="004C2E5F"/>
    <w:rsid w:val="004C365E"/>
    <w:rsid w:val="004C5584"/>
    <w:rsid w:val="004E51E2"/>
    <w:rsid w:val="004E5C15"/>
    <w:rsid w:val="004F2C1E"/>
    <w:rsid w:val="005064E9"/>
    <w:rsid w:val="0050787A"/>
    <w:rsid w:val="00514DF0"/>
    <w:rsid w:val="005249E7"/>
    <w:rsid w:val="00531C4A"/>
    <w:rsid w:val="00532727"/>
    <w:rsid w:val="005629CF"/>
    <w:rsid w:val="005746C4"/>
    <w:rsid w:val="00580A89"/>
    <w:rsid w:val="00581599"/>
    <w:rsid w:val="00582F83"/>
    <w:rsid w:val="00583C1F"/>
    <w:rsid w:val="005917F5"/>
    <w:rsid w:val="00594804"/>
    <w:rsid w:val="005A0CBD"/>
    <w:rsid w:val="005B1805"/>
    <w:rsid w:val="005B1D15"/>
    <w:rsid w:val="005B2097"/>
    <w:rsid w:val="005D11CD"/>
    <w:rsid w:val="005D2851"/>
    <w:rsid w:val="005E50D6"/>
    <w:rsid w:val="005E6BD3"/>
    <w:rsid w:val="005F48FF"/>
    <w:rsid w:val="005F74C5"/>
    <w:rsid w:val="00601241"/>
    <w:rsid w:val="006066FA"/>
    <w:rsid w:val="006145B3"/>
    <w:rsid w:val="006158E2"/>
    <w:rsid w:val="00625D41"/>
    <w:rsid w:val="00635331"/>
    <w:rsid w:val="00637506"/>
    <w:rsid w:val="006502A1"/>
    <w:rsid w:val="00653984"/>
    <w:rsid w:val="00655BF1"/>
    <w:rsid w:val="006661A4"/>
    <w:rsid w:val="006823DF"/>
    <w:rsid w:val="0068403D"/>
    <w:rsid w:val="00692B42"/>
    <w:rsid w:val="006A3080"/>
    <w:rsid w:val="006A7F78"/>
    <w:rsid w:val="006C4BB0"/>
    <w:rsid w:val="006D050B"/>
    <w:rsid w:val="006D78BA"/>
    <w:rsid w:val="006E1B57"/>
    <w:rsid w:val="006E30A4"/>
    <w:rsid w:val="006E4361"/>
    <w:rsid w:val="006E6526"/>
    <w:rsid w:val="006F1299"/>
    <w:rsid w:val="006F226D"/>
    <w:rsid w:val="006F7D13"/>
    <w:rsid w:val="00701D6B"/>
    <w:rsid w:val="0070698F"/>
    <w:rsid w:val="00721916"/>
    <w:rsid w:val="0074248A"/>
    <w:rsid w:val="00745070"/>
    <w:rsid w:val="00751EA3"/>
    <w:rsid w:val="00754C44"/>
    <w:rsid w:val="00755C31"/>
    <w:rsid w:val="00780345"/>
    <w:rsid w:val="0079213C"/>
    <w:rsid w:val="00794775"/>
    <w:rsid w:val="0079552A"/>
    <w:rsid w:val="007A6543"/>
    <w:rsid w:val="007B028B"/>
    <w:rsid w:val="007B4F5C"/>
    <w:rsid w:val="007C1342"/>
    <w:rsid w:val="007C1864"/>
    <w:rsid w:val="007D49C9"/>
    <w:rsid w:val="007E2924"/>
    <w:rsid w:val="00801B43"/>
    <w:rsid w:val="0080327C"/>
    <w:rsid w:val="008070B9"/>
    <w:rsid w:val="0081090F"/>
    <w:rsid w:val="00822672"/>
    <w:rsid w:val="0083472F"/>
    <w:rsid w:val="0083547D"/>
    <w:rsid w:val="0083618A"/>
    <w:rsid w:val="00850B99"/>
    <w:rsid w:val="0085293C"/>
    <w:rsid w:val="00853D3B"/>
    <w:rsid w:val="0085569B"/>
    <w:rsid w:val="00861ED2"/>
    <w:rsid w:val="0086685C"/>
    <w:rsid w:val="008740FB"/>
    <w:rsid w:val="008824E0"/>
    <w:rsid w:val="00883648"/>
    <w:rsid w:val="00884BA6"/>
    <w:rsid w:val="00887EAB"/>
    <w:rsid w:val="0089172F"/>
    <w:rsid w:val="008A010B"/>
    <w:rsid w:val="008A0663"/>
    <w:rsid w:val="008B0482"/>
    <w:rsid w:val="008C3197"/>
    <w:rsid w:val="008D1505"/>
    <w:rsid w:val="008D255E"/>
    <w:rsid w:val="008D4730"/>
    <w:rsid w:val="008E2445"/>
    <w:rsid w:val="008F6152"/>
    <w:rsid w:val="009008EE"/>
    <w:rsid w:val="00916061"/>
    <w:rsid w:val="009208C7"/>
    <w:rsid w:val="00922F5E"/>
    <w:rsid w:val="009246A8"/>
    <w:rsid w:val="00930AC2"/>
    <w:rsid w:val="00937F22"/>
    <w:rsid w:val="0095368D"/>
    <w:rsid w:val="00954AD3"/>
    <w:rsid w:val="00963662"/>
    <w:rsid w:val="00975FAB"/>
    <w:rsid w:val="00977912"/>
    <w:rsid w:val="00981684"/>
    <w:rsid w:val="009834CA"/>
    <w:rsid w:val="00993673"/>
    <w:rsid w:val="009B1206"/>
    <w:rsid w:val="009B7FAF"/>
    <w:rsid w:val="009C12F4"/>
    <w:rsid w:val="009D0E03"/>
    <w:rsid w:val="009D3413"/>
    <w:rsid w:val="009E2A83"/>
    <w:rsid w:val="009E4344"/>
    <w:rsid w:val="009F4D45"/>
    <w:rsid w:val="009F584B"/>
    <w:rsid w:val="00A01C89"/>
    <w:rsid w:val="00A02FE7"/>
    <w:rsid w:val="00A203A1"/>
    <w:rsid w:val="00A278FC"/>
    <w:rsid w:val="00A46AE8"/>
    <w:rsid w:val="00A520C1"/>
    <w:rsid w:val="00A52552"/>
    <w:rsid w:val="00A657B5"/>
    <w:rsid w:val="00A66099"/>
    <w:rsid w:val="00A70F75"/>
    <w:rsid w:val="00A71522"/>
    <w:rsid w:val="00A71B0E"/>
    <w:rsid w:val="00A834DB"/>
    <w:rsid w:val="00A91EDF"/>
    <w:rsid w:val="00A94882"/>
    <w:rsid w:val="00AA48C0"/>
    <w:rsid w:val="00AB1F37"/>
    <w:rsid w:val="00AB5922"/>
    <w:rsid w:val="00AC13CC"/>
    <w:rsid w:val="00AC427C"/>
    <w:rsid w:val="00AD4491"/>
    <w:rsid w:val="00AD5396"/>
    <w:rsid w:val="00AE30A6"/>
    <w:rsid w:val="00AE3224"/>
    <w:rsid w:val="00AE3641"/>
    <w:rsid w:val="00AE5E75"/>
    <w:rsid w:val="00AF3679"/>
    <w:rsid w:val="00AF3962"/>
    <w:rsid w:val="00B22145"/>
    <w:rsid w:val="00B26E4E"/>
    <w:rsid w:val="00B30B65"/>
    <w:rsid w:val="00B32053"/>
    <w:rsid w:val="00B35F43"/>
    <w:rsid w:val="00B37C77"/>
    <w:rsid w:val="00B40A41"/>
    <w:rsid w:val="00B44838"/>
    <w:rsid w:val="00B5001F"/>
    <w:rsid w:val="00B55819"/>
    <w:rsid w:val="00B76301"/>
    <w:rsid w:val="00B84256"/>
    <w:rsid w:val="00B94ED0"/>
    <w:rsid w:val="00BC4D83"/>
    <w:rsid w:val="00BC69C9"/>
    <w:rsid w:val="00BC6FDB"/>
    <w:rsid w:val="00BD4548"/>
    <w:rsid w:val="00BE2B0F"/>
    <w:rsid w:val="00BE65CD"/>
    <w:rsid w:val="00BF6DDA"/>
    <w:rsid w:val="00C021F7"/>
    <w:rsid w:val="00C04F99"/>
    <w:rsid w:val="00C1084B"/>
    <w:rsid w:val="00C1279F"/>
    <w:rsid w:val="00C12EDD"/>
    <w:rsid w:val="00C13D39"/>
    <w:rsid w:val="00C17070"/>
    <w:rsid w:val="00C56A38"/>
    <w:rsid w:val="00C56A95"/>
    <w:rsid w:val="00C60569"/>
    <w:rsid w:val="00C64ED1"/>
    <w:rsid w:val="00CA2FF7"/>
    <w:rsid w:val="00CB2632"/>
    <w:rsid w:val="00CB3F96"/>
    <w:rsid w:val="00CB6B15"/>
    <w:rsid w:val="00CC6FFE"/>
    <w:rsid w:val="00CD22B3"/>
    <w:rsid w:val="00CD29FF"/>
    <w:rsid w:val="00CD3ECC"/>
    <w:rsid w:val="00CD48F7"/>
    <w:rsid w:val="00CD6313"/>
    <w:rsid w:val="00CE7657"/>
    <w:rsid w:val="00CF4C08"/>
    <w:rsid w:val="00D001EC"/>
    <w:rsid w:val="00D00EF3"/>
    <w:rsid w:val="00D02541"/>
    <w:rsid w:val="00D15279"/>
    <w:rsid w:val="00D16F38"/>
    <w:rsid w:val="00D27203"/>
    <w:rsid w:val="00D30A4C"/>
    <w:rsid w:val="00D31807"/>
    <w:rsid w:val="00D332CD"/>
    <w:rsid w:val="00D342B8"/>
    <w:rsid w:val="00D50ACF"/>
    <w:rsid w:val="00D61C85"/>
    <w:rsid w:val="00D90CA8"/>
    <w:rsid w:val="00D93328"/>
    <w:rsid w:val="00DA7297"/>
    <w:rsid w:val="00DB10F7"/>
    <w:rsid w:val="00DB1EA3"/>
    <w:rsid w:val="00DD26DF"/>
    <w:rsid w:val="00DE3422"/>
    <w:rsid w:val="00DE5C2A"/>
    <w:rsid w:val="00DF0C2C"/>
    <w:rsid w:val="00DF4EA0"/>
    <w:rsid w:val="00DF54E6"/>
    <w:rsid w:val="00E06DFE"/>
    <w:rsid w:val="00E101E2"/>
    <w:rsid w:val="00E14551"/>
    <w:rsid w:val="00E150A4"/>
    <w:rsid w:val="00E15731"/>
    <w:rsid w:val="00E2006B"/>
    <w:rsid w:val="00E215E6"/>
    <w:rsid w:val="00E21865"/>
    <w:rsid w:val="00E33FBD"/>
    <w:rsid w:val="00E34008"/>
    <w:rsid w:val="00E37A35"/>
    <w:rsid w:val="00E41944"/>
    <w:rsid w:val="00E5102F"/>
    <w:rsid w:val="00E514E8"/>
    <w:rsid w:val="00E60469"/>
    <w:rsid w:val="00E8477C"/>
    <w:rsid w:val="00E870E2"/>
    <w:rsid w:val="00E871D6"/>
    <w:rsid w:val="00E925F3"/>
    <w:rsid w:val="00EB7846"/>
    <w:rsid w:val="00EE7202"/>
    <w:rsid w:val="00EE7775"/>
    <w:rsid w:val="00EF2FF6"/>
    <w:rsid w:val="00F12991"/>
    <w:rsid w:val="00F13D19"/>
    <w:rsid w:val="00F16D7D"/>
    <w:rsid w:val="00F26084"/>
    <w:rsid w:val="00F2716B"/>
    <w:rsid w:val="00F31B1F"/>
    <w:rsid w:val="00F320F0"/>
    <w:rsid w:val="00F3215A"/>
    <w:rsid w:val="00F47BB6"/>
    <w:rsid w:val="00F51C60"/>
    <w:rsid w:val="00F52AB4"/>
    <w:rsid w:val="00F56C3C"/>
    <w:rsid w:val="00F57298"/>
    <w:rsid w:val="00F6520C"/>
    <w:rsid w:val="00F65E5A"/>
    <w:rsid w:val="00F74156"/>
    <w:rsid w:val="00F7449C"/>
    <w:rsid w:val="00F83004"/>
    <w:rsid w:val="00F85E7B"/>
    <w:rsid w:val="00F92B56"/>
    <w:rsid w:val="00F93887"/>
    <w:rsid w:val="00F97A34"/>
    <w:rsid w:val="00FB39DF"/>
    <w:rsid w:val="00FC2501"/>
    <w:rsid w:val="00FC6D9E"/>
    <w:rsid w:val="00FD0A05"/>
    <w:rsid w:val="00FD2DA9"/>
    <w:rsid w:val="00FD6010"/>
    <w:rsid w:val="00FE6AB5"/>
    <w:rsid w:val="00FF0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2"/>
        <w:szCs w:val="22"/>
        <w:lang w:val="mk-M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1C85"/>
  </w:style>
  <w:style w:type="paragraph" w:styleId="Heading1">
    <w:name w:val="heading 1"/>
    <w:basedOn w:val="Normal"/>
    <w:next w:val="Normal"/>
    <w:link w:val="Heading1Char"/>
    <w:uiPriority w:val="9"/>
    <w:qFormat/>
    <w:rsid w:val="00D61C8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1C8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1C85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92B5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2B5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92B5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61C85"/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46AE8"/>
    <w:pPr>
      <w:outlineLvl w:val="9"/>
    </w:pPr>
    <w:rPr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A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AE8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A46AE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1C85"/>
    <w:pPr>
      <w:spacing w:after="100"/>
      <w:ind w:left="220"/>
    </w:pPr>
  </w:style>
  <w:style w:type="character" w:customStyle="1" w:styleId="Heading2Char">
    <w:name w:val="Heading 2 Char"/>
    <w:basedOn w:val="DefaultParagraphFont"/>
    <w:link w:val="Heading2"/>
    <w:uiPriority w:val="9"/>
    <w:rsid w:val="00D61C85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1C85"/>
    <w:rPr>
      <w:rFonts w:eastAsiaTheme="majorEastAsia" w:cstheme="majorBidi"/>
      <w:b/>
      <w:bCs/>
      <w:color w:val="4F81BD" w:themeColor="accent1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D61C8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1C8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2"/>
        <w:szCs w:val="22"/>
        <w:lang w:val="mk-M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1C85"/>
  </w:style>
  <w:style w:type="paragraph" w:styleId="Heading1">
    <w:name w:val="heading 1"/>
    <w:basedOn w:val="Normal"/>
    <w:next w:val="Normal"/>
    <w:link w:val="Heading1Char"/>
    <w:uiPriority w:val="9"/>
    <w:qFormat/>
    <w:rsid w:val="00D61C8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1C8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1C85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92B5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2B5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92B5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61C85"/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46AE8"/>
    <w:pPr>
      <w:outlineLvl w:val="9"/>
    </w:pPr>
    <w:rPr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A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AE8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A46AE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1C85"/>
    <w:pPr>
      <w:spacing w:after="100"/>
      <w:ind w:left="220"/>
    </w:pPr>
  </w:style>
  <w:style w:type="character" w:customStyle="1" w:styleId="Heading2Char">
    <w:name w:val="Heading 2 Char"/>
    <w:basedOn w:val="DefaultParagraphFont"/>
    <w:link w:val="Heading2"/>
    <w:uiPriority w:val="9"/>
    <w:rsid w:val="00D61C85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1C85"/>
    <w:rPr>
      <w:rFonts w:eastAsiaTheme="majorEastAsia" w:cstheme="majorBidi"/>
      <w:b/>
      <w:bCs/>
      <w:color w:val="4F81BD" w:themeColor="accent1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D61C8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1C8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78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006290-D31C-4750-ACDE-B5EA3567C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89</TotalTime>
  <Pages>4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0</cp:revision>
  <cp:lastPrinted>2015-11-11T09:05:00Z</cp:lastPrinted>
  <dcterms:created xsi:type="dcterms:W3CDTF">2015-10-21T07:38:00Z</dcterms:created>
  <dcterms:modified xsi:type="dcterms:W3CDTF">2021-05-31T09:14:00Z</dcterms:modified>
</cp:coreProperties>
</file>